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A14DFC" w:rsidP="001970C1">
      <w:pPr>
        <w:jc w:val="center"/>
        <w:rPr>
          <w:b/>
          <w:sz w:val="28"/>
          <w:szCs w:val="28"/>
        </w:rPr>
      </w:pPr>
    </w:p>
    <w:p w:rsidR="00B77326" w:rsidRPr="001970C1" w:rsidP="001970C1">
      <w:pPr>
        <w:jc w:val="center"/>
        <w:rPr>
          <w:b/>
          <w:sz w:val="28"/>
          <w:szCs w:val="28"/>
        </w:rPr>
      </w:pPr>
      <w:r w:rsidRPr="001970C1">
        <w:rPr>
          <w:b/>
          <w:sz w:val="28"/>
          <w:szCs w:val="28"/>
        </w:rPr>
        <w:t>Nature and Availability of Commercial Tick Control Services:</w:t>
      </w:r>
    </w:p>
    <w:p w:rsidR="00B77326" w:rsidRPr="00042AC7" w:rsidP="001970C1">
      <w:pPr>
        <w:jc w:val="center"/>
        <w:rPr>
          <w:b/>
          <w:sz w:val="28"/>
          <w:szCs w:val="28"/>
        </w:rPr>
      </w:pPr>
      <w:r w:rsidRPr="001970C1">
        <w:rPr>
          <w:b/>
          <w:sz w:val="28"/>
          <w:szCs w:val="28"/>
        </w:rPr>
        <w:t xml:space="preserve">A Survey of the Pest </w:t>
      </w:r>
      <w:r w:rsidRPr="00042AC7" w:rsidR="00720B1A">
        <w:rPr>
          <w:b/>
          <w:sz w:val="28"/>
          <w:szCs w:val="28"/>
        </w:rPr>
        <w:t>Management</w:t>
      </w:r>
      <w:r w:rsidRPr="00042AC7">
        <w:rPr>
          <w:b/>
          <w:sz w:val="28"/>
          <w:szCs w:val="28"/>
        </w:rPr>
        <w:t xml:space="preserve"> Industry</w:t>
      </w:r>
    </w:p>
    <w:p w:rsidR="00B77326" w:rsidRPr="00042AC7"/>
    <w:p w:rsidR="00B77326" w:rsidRPr="00042AC7">
      <w:r w:rsidRPr="00042AC7">
        <w:t xml:space="preserve">The blacklegged tick, </w:t>
      </w:r>
      <w:r w:rsidRPr="00042AC7">
        <w:rPr>
          <w:i/>
        </w:rPr>
        <w:t>Ixodes scapularis</w:t>
      </w:r>
      <w:r w:rsidRPr="00042AC7">
        <w:t xml:space="preserve">, transmits the pathogen that cause Lyme disease, </w:t>
      </w:r>
      <w:r w:rsidRPr="00042AC7" w:rsidR="00B850BB">
        <w:t>the most commonly reported vector-borne disease in the United States, with over 3</w:t>
      </w:r>
      <w:r w:rsidRPr="00042AC7" w:rsidR="00A9131B">
        <w:t>3</w:t>
      </w:r>
      <w:r w:rsidRPr="00042AC7" w:rsidR="00B850BB">
        <w:t>,000 confirmed and probable cases reported in 20</w:t>
      </w:r>
      <w:r w:rsidRPr="00042AC7" w:rsidR="00A9131B">
        <w:t>14</w:t>
      </w:r>
      <w:r w:rsidRPr="00042AC7" w:rsidR="00A14DFC">
        <w:t xml:space="preserve"> alone</w:t>
      </w:r>
      <w:r w:rsidR="003E50CD">
        <w:t xml:space="preserve">. </w:t>
      </w:r>
      <w:r w:rsidRPr="00042AC7" w:rsidR="00B850BB">
        <w:t xml:space="preserve">This tick also transmits the disease agents that cause </w:t>
      </w:r>
      <w:r w:rsidRPr="00042AC7">
        <w:t>human granulocytic anaplasmosis</w:t>
      </w:r>
      <w:r w:rsidRPr="00042AC7" w:rsidR="00B850BB">
        <w:t xml:space="preserve"> and human babesiosis.  Therefore, reducing the abundance of this tick is a public health priority.  </w:t>
      </w:r>
      <w:r w:rsidRPr="00042AC7">
        <w:t xml:space="preserve">We would like your help in determining the types of tick control services offered by </w:t>
      </w:r>
      <w:r w:rsidRPr="00042AC7" w:rsidR="00B850BB">
        <w:t xml:space="preserve">the pest </w:t>
      </w:r>
      <w:r w:rsidRPr="00042AC7" w:rsidR="00A9131B">
        <w:t>management</w:t>
      </w:r>
      <w:r w:rsidRPr="00042AC7" w:rsidR="00B850BB">
        <w:t xml:space="preserve"> industry and </w:t>
      </w:r>
      <w:r w:rsidRPr="00042AC7">
        <w:t xml:space="preserve">would appreciate your time in completing this </w:t>
      </w:r>
      <w:r w:rsidRPr="00042AC7" w:rsidR="008C4266">
        <w:t xml:space="preserve">survey concerning </w:t>
      </w:r>
      <w:r w:rsidRPr="00042AC7" w:rsidR="00B850BB">
        <w:t>your firm</w:t>
      </w:r>
      <w:r w:rsidRPr="00042AC7" w:rsidR="00D079DC">
        <w:t xml:space="preserve">’s involvement in </w:t>
      </w:r>
      <w:r w:rsidRPr="00042AC7" w:rsidR="008C4266">
        <w:t>managing</w:t>
      </w:r>
      <w:r w:rsidRPr="00042AC7" w:rsidR="00D079DC">
        <w:t xml:space="preserve"> this important tick vector</w:t>
      </w:r>
      <w:r w:rsidRPr="00042AC7" w:rsidR="001970C1">
        <w:t>.</w:t>
      </w:r>
    </w:p>
    <w:p w:rsidR="00A14DFC" w:rsidRPr="00042AC7"/>
    <w:p w:rsidR="00B77326" w:rsidRPr="00042AC7">
      <w:pPr>
        <w:rPr>
          <w:b/>
        </w:rPr>
      </w:pPr>
      <w:r w:rsidRPr="00042AC7">
        <w:rPr>
          <w:b/>
        </w:rPr>
        <w:t xml:space="preserve">Section 1.  </w:t>
      </w:r>
      <w:r w:rsidRPr="00042AC7" w:rsidR="001970C1">
        <w:rPr>
          <w:b/>
          <w:i/>
        </w:rPr>
        <w:t>General</w:t>
      </w:r>
      <w:r w:rsidRPr="00042AC7" w:rsidR="00DA5D82">
        <w:rPr>
          <w:b/>
          <w:i/>
        </w:rPr>
        <w:t xml:space="preserve"> </w:t>
      </w:r>
      <w:r w:rsidRPr="00042AC7">
        <w:rPr>
          <w:b/>
          <w:i/>
        </w:rPr>
        <w:t>Information</w:t>
      </w:r>
      <w:r w:rsidRPr="00042AC7" w:rsidR="00DA5D82">
        <w:rPr>
          <w:b/>
        </w:rPr>
        <w:t xml:space="preserve"> </w:t>
      </w:r>
    </w:p>
    <w:p w:rsidR="00A14DFC" w:rsidRPr="00042AC7"/>
    <w:p w:rsidR="00F516D0" w:rsidRPr="00042AC7" w:rsidP="002E040E">
      <w:pPr>
        <w:numPr>
          <w:ilvl w:val="0"/>
          <w:numId w:val="1"/>
        </w:numPr>
      </w:pPr>
      <w:r w:rsidRPr="00042AC7">
        <w:t>How many field personnel/technicians does your firm employ?</w:t>
      </w:r>
    </w:p>
    <w:p w:rsidR="00F516D0" w:rsidRPr="00042AC7" w:rsidP="00F516D0">
      <w:pPr>
        <w:ind w:left="480"/>
      </w:pPr>
      <w:r w:rsidRPr="00042AC7">
        <w:t>__  a. less that 5</w:t>
      </w:r>
    </w:p>
    <w:p w:rsidR="00F516D0" w:rsidRPr="00042AC7" w:rsidP="00F516D0">
      <w:pPr>
        <w:ind w:left="480"/>
      </w:pPr>
      <w:r w:rsidRPr="00042AC7">
        <w:t>__  b. 5-10</w:t>
      </w:r>
    </w:p>
    <w:p w:rsidR="00F516D0" w:rsidRPr="00042AC7" w:rsidP="00F516D0">
      <w:pPr>
        <w:ind w:left="480"/>
      </w:pPr>
      <w:r w:rsidRPr="00042AC7">
        <w:t>__  c. 11-20</w:t>
      </w:r>
    </w:p>
    <w:p w:rsidR="00F516D0" w:rsidRPr="00042AC7" w:rsidP="00F516D0">
      <w:pPr>
        <w:ind w:left="480"/>
      </w:pPr>
      <w:r w:rsidRPr="00042AC7">
        <w:t xml:space="preserve">__  d. more than 20 </w:t>
      </w:r>
    </w:p>
    <w:p w:rsidR="00E27DF0" w:rsidRPr="00042AC7" w:rsidP="00E27DF0"/>
    <w:p w:rsidR="00E27DF0" w:rsidRPr="00042AC7" w:rsidP="00E27DF0">
      <w:r w:rsidRPr="00042AC7">
        <w:t xml:space="preserve"> 2.   In what counties does your firm provide tick management services? (list all)</w:t>
      </w:r>
    </w:p>
    <w:p w:rsidR="008C4266" w:rsidRPr="00042AC7" w:rsidP="00E27DF0">
      <w:r w:rsidRPr="00042AC7">
        <w:t xml:space="preserve">      _______________________________________________________________________   </w:t>
      </w:r>
    </w:p>
    <w:p w:rsidR="008C4266" w:rsidRPr="00042AC7" w:rsidP="00E27DF0">
      <w:r w:rsidRPr="00042AC7">
        <w:t xml:space="preserve">      _______________________________________________________________________ </w:t>
      </w:r>
    </w:p>
    <w:p w:rsidR="008C4266" w:rsidRPr="00042AC7" w:rsidP="00F516D0">
      <w:r w:rsidRPr="00042AC7">
        <w:t xml:space="preserve"> </w:t>
      </w:r>
    </w:p>
    <w:p w:rsidR="00B77326" w:rsidRPr="00042AC7" w:rsidP="008C4266">
      <w:r w:rsidRPr="00042AC7">
        <w:t xml:space="preserve"> 3.</w:t>
      </w:r>
      <w:r w:rsidRPr="00042AC7" w:rsidR="00F516D0">
        <w:t xml:space="preserve">   </w:t>
      </w:r>
      <w:r w:rsidRPr="00042AC7">
        <w:t xml:space="preserve">Does your firm offer tick control services?   </w:t>
      </w:r>
    </w:p>
    <w:p w:rsidR="00B77326" w:rsidRPr="00042AC7" w:rsidP="002E040E">
      <w:pPr>
        <w:ind w:left="480"/>
      </w:pPr>
      <w:r w:rsidRPr="00042AC7">
        <w:t xml:space="preserve">__ </w:t>
      </w:r>
      <w:r w:rsidRPr="00042AC7" w:rsidR="00663A33">
        <w:t xml:space="preserve">  a. </w:t>
      </w:r>
      <w:r w:rsidRPr="00042AC7">
        <w:t>yes</w:t>
      </w:r>
    </w:p>
    <w:p w:rsidR="00B77326" w:rsidRPr="00042AC7" w:rsidP="002E040E">
      <w:pPr>
        <w:ind w:left="480"/>
      </w:pPr>
      <w:r w:rsidRPr="00042AC7">
        <w:t xml:space="preserve">__  </w:t>
      </w:r>
      <w:r w:rsidRPr="00042AC7" w:rsidR="00663A33">
        <w:t xml:space="preserve"> b. </w:t>
      </w:r>
      <w:r w:rsidRPr="00042AC7">
        <w:t>no</w:t>
      </w:r>
    </w:p>
    <w:p w:rsidR="00663A33" w:rsidRPr="00042AC7" w:rsidP="00663A33"/>
    <w:p w:rsidR="00663A33" w:rsidRPr="00042AC7" w:rsidP="008C4266">
      <w:r w:rsidRPr="00042AC7">
        <w:t xml:space="preserve"> 4.   </w:t>
      </w:r>
      <w:r w:rsidRPr="00042AC7">
        <w:t>If you answered “no” to the previous question, what are the reasons? (check all that apply)</w:t>
      </w:r>
    </w:p>
    <w:p w:rsidR="00663A33" w:rsidRPr="00042AC7" w:rsidP="00663A33">
      <w:pPr>
        <w:ind w:left="480"/>
      </w:pPr>
      <w:r w:rsidRPr="00042AC7">
        <w:t xml:space="preserve">__  a. lack of client interest </w:t>
      </w:r>
    </w:p>
    <w:p w:rsidR="00F516D0" w:rsidRPr="00042AC7" w:rsidP="00663A33">
      <w:r w:rsidRPr="00042AC7">
        <w:t xml:space="preserve">        __  b. </w:t>
      </w:r>
      <w:r w:rsidRPr="00042AC7">
        <w:t>too expensive for most clients</w:t>
      </w:r>
    </w:p>
    <w:p w:rsidR="00F516D0" w:rsidRPr="00042AC7" w:rsidP="00663A33">
      <w:r w:rsidRPr="00042AC7">
        <w:t xml:space="preserve">        __  c. technically too difficult</w:t>
      </w:r>
      <w:r w:rsidRPr="00042AC7" w:rsidR="00663A33">
        <w:t xml:space="preserve"> </w:t>
      </w:r>
    </w:p>
    <w:p w:rsidR="00663A33" w:rsidRPr="00042AC7" w:rsidP="00663A33">
      <w:r w:rsidRPr="00042AC7">
        <w:t xml:space="preserve">        __  d. liability too great</w:t>
      </w:r>
      <w:r w:rsidRPr="00042AC7">
        <w:tab/>
      </w:r>
    </w:p>
    <w:p w:rsidR="00F516D0" w:rsidRPr="00042AC7" w:rsidP="00663A33">
      <w:r w:rsidRPr="00042AC7">
        <w:t xml:space="preserve">        __  e. lack of reliable control technologies</w:t>
      </w:r>
    </w:p>
    <w:p w:rsidR="00EE5018" w:rsidRPr="00042AC7" w:rsidP="00663A33">
      <w:r w:rsidRPr="00042AC7">
        <w:t xml:space="preserve">        __  f. other (please describe _________________________________________)</w:t>
      </w:r>
    </w:p>
    <w:p w:rsidR="00CE6641" w:rsidRPr="00042AC7" w:rsidP="00663A33"/>
    <w:p w:rsidR="007B61A6" w:rsidRPr="00042AC7" w:rsidP="007B61A6">
      <w:pPr>
        <w:rPr>
          <w:b/>
        </w:rPr>
      </w:pPr>
      <w:r w:rsidRPr="00042AC7">
        <w:rPr>
          <w:b/>
        </w:rPr>
        <w:t>If your firm does offer tick control services, please continue.</w:t>
      </w:r>
    </w:p>
    <w:p w:rsidR="00EE5018" w:rsidRPr="00042AC7" w:rsidP="00663A33">
      <w:pPr>
        <w:rPr>
          <w:b/>
        </w:rPr>
      </w:pPr>
    </w:p>
    <w:p w:rsidR="00EE5018" w:rsidRPr="00042AC7" w:rsidP="00663A33">
      <w:pPr>
        <w:rPr>
          <w:b/>
        </w:rPr>
      </w:pPr>
      <w:r w:rsidRPr="00042AC7">
        <w:rPr>
          <w:b/>
        </w:rPr>
        <w:t xml:space="preserve">If your firm does not offer tick control services, the survey is complete.  </w:t>
      </w:r>
    </w:p>
    <w:p w:rsidR="00663A33" w:rsidRPr="00042AC7" w:rsidP="00663A33">
      <w:r w:rsidRPr="00042AC7">
        <w:rPr>
          <w:b/>
        </w:rPr>
        <w:t xml:space="preserve">Please </w:t>
      </w:r>
      <w:r w:rsidRPr="00042AC7" w:rsidR="00EE5018">
        <w:rPr>
          <w:b/>
        </w:rPr>
        <w:t>submit/</w:t>
      </w:r>
      <w:r w:rsidRPr="00042AC7">
        <w:rPr>
          <w:b/>
        </w:rPr>
        <w:t>return.  Thank you</w:t>
      </w:r>
      <w:r w:rsidRPr="00042AC7" w:rsidR="004F5040">
        <w:rPr>
          <w:b/>
        </w:rPr>
        <w:t>.</w:t>
      </w:r>
      <w:r w:rsidRPr="00042AC7" w:rsidR="00B11330">
        <w:rPr>
          <w:b/>
        </w:rPr>
        <w:t xml:space="preserve">  </w:t>
      </w:r>
    </w:p>
    <w:p w:rsidR="007B61A6" w:rsidRPr="00042AC7" w:rsidP="00663A33"/>
    <w:p w:rsidR="00EE5018" w:rsidRPr="00042AC7" w:rsidP="00663A33"/>
    <w:p w:rsidR="00EE5018" w:rsidRPr="00042AC7" w:rsidP="00663A33"/>
    <w:p w:rsidR="00EE5018" w:rsidRPr="00042AC7" w:rsidP="00663A33"/>
    <w:p w:rsidR="00B77326" w:rsidRPr="00042AC7" w:rsidP="00663A33">
      <w:pPr>
        <w:rPr>
          <w:b/>
          <w:u w:val="single"/>
        </w:rPr>
      </w:pPr>
      <w:r w:rsidRPr="00042AC7">
        <w:rPr>
          <w:b/>
        </w:rPr>
        <w:t xml:space="preserve">Section 2.  </w:t>
      </w:r>
      <w:r w:rsidRPr="00042AC7" w:rsidR="00AE3816">
        <w:rPr>
          <w:b/>
          <w:i/>
        </w:rPr>
        <w:t xml:space="preserve">Tick </w:t>
      </w:r>
      <w:r w:rsidRPr="00042AC7" w:rsidR="00663A33">
        <w:rPr>
          <w:b/>
          <w:i/>
        </w:rPr>
        <w:t>Control Strategies</w:t>
      </w:r>
    </w:p>
    <w:p w:rsidR="004F5040" w:rsidRPr="00042AC7" w:rsidP="00663A33"/>
    <w:p w:rsidR="00B77326" w:rsidRPr="00042AC7" w:rsidP="002E040E">
      <w:r w:rsidRPr="00042AC7">
        <w:t xml:space="preserve">  </w:t>
      </w:r>
      <w:r w:rsidRPr="00042AC7" w:rsidR="00EE5018">
        <w:t xml:space="preserve"> </w:t>
      </w:r>
      <w:r w:rsidRPr="00042AC7">
        <w:t xml:space="preserve">1.  </w:t>
      </w:r>
      <w:r w:rsidRPr="00042AC7">
        <w:t>If your firm offers tick control services, are they</w:t>
      </w:r>
    </w:p>
    <w:p w:rsidR="00B77326" w:rsidRPr="00042AC7" w:rsidP="002E040E">
      <w:pPr>
        <w:ind w:left="480"/>
      </w:pPr>
      <w:r w:rsidRPr="00042AC7">
        <w:t xml:space="preserve">__  a. specific for </w:t>
      </w:r>
      <w:r w:rsidRPr="00042AC7" w:rsidR="00EE5018">
        <w:t>tick control alone</w:t>
      </w:r>
      <w:r w:rsidRPr="00042AC7" w:rsidR="004F5040">
        <w:t>?</w:t>
      </w:r>
    </w:p>
    <w:p w:rsidR="00B77326" w:rsidRPr="00042AC7" w:rsidP="002E040E">
      <w:pPr>
        <w:ind w:left="480"/>
      </w:pPr>
      <w:r w:rsidRPr="00042AC7">
        <w:t>__  b. part of a lawn care/landscaping package</w:t>
      </w:r>
      <w:r w:rsidR="00042AC7">
        <w:t>?</w:t>
      </w:r>
    </w:p>
    <w:p w:rsidR="004F5040" w:rsidRPr="00042AC7" w:rsidP="004F5040"/>
    <w:p w:rsidR="004F5040" w:rsidRPr="00042AC7" w:rsidP="004F5040">
      <w:r w:rsidRPr="00042AC7">
        <w:t xml:space="preserve">  </w:t>
      </w:r>
      <w:r w:rsidRPr="00042AC7" w:rsidR="00A14DFC">
        <w:t xml:space="preserve"> </w:t>
      </w:r>
      <w:r w:rsidRPr="00042AC7">
        <w:t>2.  Does your firm survey the client’s property for ticks before attempting control?</w:t>
      </w:r>
    </w:p>
    <w:p w:rsidR="004F5040" w:rsidRPr="00042AC7" w:rsidP="004F5040">
      <w:pPr>
        <w:ind w:left="480"/>
      </w:pPr>
      <w:r w:rsidRPr="00042AC7">
        <w:t>__ yes</w:t>
      </w:r>
    </w:p>
    <w:p w:rsidR="004F5040" w:rsidRPr="00042AC7" w:rsidP="004F5040">
      <w:pPr>
        <w:ind w:left="480"/>
      </w:pPr>
      <w:r w:rsidRPr="00042AC7">
        <w:t>__  no</w:t>
      </w:r>
      <w:r w:rsidRPr="00042AC7" w:rsidR="00272C96">
        <w:t xml:space="preserve">   </w:t>
      </w:r>
    </w:p>
    <w:p w:rsidR="00272C96" w:rsidRPr="00042AC7" w:rsidP="004F5040">
      <w:pPr>
        <w:ind w:left="120"/>
      </w:pPr>
    </w:p>
    <w:p w:rsidR="00581872" w:rsidRPr="00042AC7" w:rsidP="004F5040">
      <w:pPr>
        <w:ind w:left="120"/>
      </w:pPr>
      <w:r w:rsidRPr="00042AC7">
        <w:t xml:space="preserve"> </w:t>
      </w:r>
      <w:r w:rsidRPr="00042AC7" w:rsidR="00272C96">
        <w:t>3.  If you answered “no” to the previous question, why not</w:t>
      </w:r>
      <w:r w:rsidRPr="00042AC7">
        <w:t>?</w:t>
      </w:r>
    </w:p>
    <w:p w:rsidR="00581872" w:rsidRPr="00042AC7" w:rsidP="004F5040">
      <w:pPr>
        <w:ind w:left="120"/>
      </w:pPr>
      <w:r w:rsidRPr="00042AC7">
        <w:t xml:space="preserve">      __  a. too expensive</w:t>
      </w:r>
    </w:p>
    <w:p w:rsidR="004F5040" w:rsidRPr="00042AC7" w:rsidP="004F5040">
      <w:pPr>
        <w:ind w:left="120"/>
      </w:pPr>
      <w:r w:rsidRPr="00042AC7">
        <w:t xml:space="preserve">     </w:t>
      </w:r>
      <w:r w:rsidRPr="00042AC7" w:rsidR="00581872">
        <w:t xml:space="preserve"> __  b. don’t know how</w:t>
      </w:r>
    </w:p>
    <w:p w:rsidR="00581872" w:rsidRPr="00042AC7" w:rsidP="004F5040">
      <w:pPr>
        <w:ind w:left="120"/>
      </w:pPr>
      <w:r w:rsidRPr="00042AC7">
        <w:t xml:space="preserve">      __  c. decision to treat based on the presence of tick habitat</w:t>
      </w:r>
    </w:p>
    <w:p w:rsidR="00581872" w:rsidRPr="00042AC7" w:rsidP="004F5040">
      <w:pPr>
        <w:ind w:left="120"/>
      </w:pPr>
      <w:r w:rsidRPr="00042AC7">
        <w:t xml:space="preserve">      __  d. client complained of tick bites</w:t>
      </w:r>
    </w:p>
    <w:p w:rsidR="00581872" w:rsidRPr="00042AC7" w:rsidP="004F5040">
      <w:pPr>
        <w:ind w:left="120"/>
      </w:pPr>
      <w:r w:rsidRPr="00042AC7">
        <w:t xml:space="preserve">      __  e. other (please describe _________________________________________)</w:t>
      </w:r>
    </w:p>
    <w:p w:rsidR="00581872" w:rsidRPr="00042AC7" w:rsidP="004F5040">
      <w:pPr>
        <w:ind w:left="120"/>
      </w:pPr>
    </w:p>
    <w:p w:rsidR="00581872" w:rsidRPr="00042AC7" w:rsidP="004F5040">
      <w:pPr>
        <w:ind w:left="120"/>
      </w:pPr>
      <w:r w:rsidRPr="00042AC7">
        <w:t xml:space="preserve"> </w:t>
      </w:r>
      <w:r w:rsidRPr="00042AC7" w:rsidR="00EE5018">
        <w:t xml:space="preserve"> </w:t>
      </w:r>
      <w:r w:rsidRPr="00042AC7">
        <w:t>4.  On what basis does your firm decide to treat a client’s property to control ticks?</w:t>
      </w:r>
    </w:p>
    <w:p w:rsidR="00581872" w:rsidRPr="00042AC7" w:rsidP="004F5040">
      <w:pPr>
        <w:ind w:left="120"/>
      </w:pPr>
      <w:r w:rsidRPr="00042AC7">
        <w:t xml:space="preserve">      </w:t>
      </w:r>
      <w:r w:rsidRPr="00042AC7" w:rsidR="00EE5018">
        <w:t xml:space="preserve"> </w:t>
      </w:r>
      <w:r w:rsidRPr="00042AC7">
        <w:t>(check all that apply)</w:t>
      </w:r>
    </w:p>
    <w:p w:rsidR="00581872" w:rsidRPr="00042AC7" w:rsidP="004F5040">
      <w:pPr>
        <w:ind w:left="120"/>
      </w:pPr>
      <w:r w:rsidRPr="00042AC7">
        <w:t xml:space="preserve">      </w:t>
      </w:r>
      <w:r w:rsidRPr="00042AC7" w:rsidR="00EE5018">
        <w:t xml:space="preserve"> </w:t>
      </w:r>
      <w:r w:rsidRPr="00042AC7">
        <w:t>__  a. client request</w:t>
      </w:r>
    </w:p>
    <w:p w:rsidR="00B365CC" w:rsidRPr="00042AC7" w:rsidP="004F5040">
      <w:pPr>
        <w:ind w:left="120"/>
      </w:pPr>
      <w:r w:rsidRPr="00042AC7">
        <w:t xml:space="preserve">      </w:t>
      </w:r>
      <w:r w:rsidRPr="00042AC7" w:rsidR="00EE5018">
        <w:t xml:space="preserve"> </w:t>
      </w:r>
      <w:r w:rsidRPr="00042AC7">
        <w:t xml:space="preserve">__  b. routinely included as part of a </w:t>
      </w:r>
      <w:r w:rsidRPr="00042AC7">
        <w:t>lawn care/landscaping package</w:t>
      </w:r>
    </w:p>
    <w:p w:rsidR="00B365CC" w:rsidRPr="00042AC7" w:rsidP="004F5040">
      <w:pPr>
        <w:ind w:left="120"/>
      </w:pPr>
      <w:r w:rsidRPr="00042AC7">
        <w:t xml:space="preserve">      </w:t>
      </w:r>
      <w:r w:rsidRPr="00042AC7" w:rsidR="00EE5018">
        <w:t xml:space="preserve"> </w:t>
      </w:r>
      <w:r w:rsidRPr="00042AC7">
        <w:t>__  c. recommended base</w:t>
      </w:r>
      <w:r w:rsidRPr="00042AC7" w:rsidR="00A9131B">
        <w:t>d</w:t>
      </w:r>
      <w:r w:rsidRPr="00042AC7">
        <w:t xml:space="preserve"> on presence of tick habitat</w:t>
      </w:r>
    </w:p>
    <w:p w:rsidR="00B365CC" w:rsidRPr="00042AC7" w:rsidP="004F5040">
      <w:pPr>
        <w:ind w:left="120"/>
      </w:pPr>
      <w:r w:rsidRPr="00042AC7">
        <w:t xml:space="preserve">      </w:t>
      </w:r>
      <w:r w:rsidRPr="00042AC7" w:rsidR="00EE5018">
        <w:t xml:space="preserve"> </w:t>
      </w:r>
      <w:r w:rsidRPr="00042AC7">
        <w:t>__  d. results of tick surveys</w:t>
      </w:r>
    </w:p>
    <w:p w:rsidR="00B365CC" w:rsidRPr="00042AC7" w:rsidP="00B365CC">
      <w:pPr>
        <w:ind w:left="120"/>
      </w:pPr>
      <w:r w:rsidRPr="00042AC7">
        <w:t xml:space="preserve">      </w:t>
      </w:r>
      <w:r w:rsidRPr="00042AC7" w:rsidR="00EE5018">
        <w:t xml:space="preserve"> </w:t>
      </w:r>
      <w:r w:rsidRPr="00042AC7">
        <w:t>__  e. other (please describe _________________________________________)</w:t>
      </w:r>
    </w:p>
    <w:p w:rsidR="00581872" w:rsidRPr="00042AC7" w:rsidP="004F5040">
      <w:pPr>
        <w:ind w:left="120"/>
      </w:pPr>
      <w:r w:rsidRPr="00042AC7">
        <w:t xml:space="preserve"> </w:t>
      </w:r>
      <w:r w:rsidRPr="00042AC7">
        <w:t xml:space="preserve"> </w:t>
      </w:r>
    </w:p>
    <w:p w:rsidR="004F5040" w:rsidRPr="00042AC7" w:rsidP="004F5040">
      <w:pPr>
        <w:ind w:left="120"/>
      </w:pPr>
      <w:r w:rsidRPr="00042AC7">
        <w:t xml:space="preserve"> </w:t>
      </w:r>
      <w:r w:rsidRPr="00042AC7" w:rsidR="00EE5018">
        <w:t xml:space="preserve"> </w:t>
      </w:r>
      <w:r w:rsidRPr="00042AC7">
        <w:t>5</w:t>
      </w:r>
      <w:r w:rsidRPr="00042AC7">
        <w:t>.  How often do you treat a client’s property to control ticks?</w:t>
      </w:r>
    </w:p>
    <w:p w:rsidR="004F5040" w:rsidRPr="00042AC7" w:rsidP="004F5040">
      <w:pPr>
        <w:ind w:left="480"/>
      </w:pPr>
      <w:r w:rsidRPr="00042AC7">
        <w:t xml:space="preserve"> </w:t>
      </w:r>
      <w:r w:rsidRPr="00042AC7">
        <w:t>__  a. once/year</w:t>
      </w:r>
    </w:p>
    <w:p w:rsidR="004F5040" w:rsidRPr="00042AC7" w:rsidP="004F5040">
      <w:pPr>
        <w:ind w:left="480"/>
      </w:pPr>
      <w:r w:rsidRPr="00042AC7">
        <w:t xml:space="preserve"> </w:t>
      </w:r>
      <w:r w:rsidRPr="00042AC7">
        <w:t>__  b. twice/year</w:t>
      </w:r>
    </w:p>
    <w:p w:rsidR="004F5040" w:rsidRPr="00042AC7" w:rsidP="004F5040">
      <w:pPr>
        <w:ind w:left="480"/>
      </w:pPr>
      <w:r w:rsidRPr="00042AC7">
        <w:t xml:space="preserve"> </w:t>
      </w:r>
      <w:r w:rsidRPr="00042AC7">
        <w:t>__  c. three times/year</w:t>
      </w:r>
    </w:p>
    <w:p w:rsidR="004F5040" w:rsidRPr="00042AC7" w:rsidP="004F5040">
      <w:pPr>
        <w:ind w:left="480"/>
      </w:pPr>
      <w:r w:rsidRPr="00042AC7">
        <w:t xml:space="preserve"> </w:t>
      </w:r>
      <w:r w:rsidRPr="00042AC7">
        <w:t xml:space="preserve">__  d. four or more times/year </w:t>
      </w:r>
    </w:p>
    <w:p w:rsidR="004F5040" w:rsidRPr="00042AC7" w:rsidP="004F5040">
      <w:r w:rsidRPr="00042AC7">
        <w:t xml:space="preserve">  </w:t>
      </w:r>
    </w:p>
    <w:p w:rsidR="004F5040" w:rsidRPr="00042AC7" w:rsidP="004F5040">
      <w:r w:rsidRPr="00042AC7">
        <w:t xml:space="preserve">  </w:t>
      </w:r>
      <w:r w:rsidRPr="00042AC7" w:rsidR="00B365CC">
        <w:t xml:space="preserve"> </w:t>
      </w:r>
      <w:r w:rsidRPr="00042AC7" w:rsidR="00EE5018">
        <w:t xml:space="preserve"> </w:t>
      </w:r>
      <w:r w:rsidRPr="00042AC7" w:rsidR="00B365CC">
        <w:t>6</w:t>
      </w:r>
      <w:r w:rsidRPr="00042AC7">
        <w:t>.  Against which stage(s) of ticks does your firm direct control efforts? (check all that apply)</w:t>
      </w:r>
    </w:p>
    <w:p w:rsidR="004F5040" w:rsidRPr="00042AC7" w:rsidP="004F5040">
      <w:pPr>
        <w:ind w:left="480"/>
      </w:pPr>
      <w:r w:rsidRPr="00042AC7">
        <w:t xml:space="preserve"> </w:t>
      </w:r>
      <w:r w:rsidRPr="00042AC7">
        <w:t>__  a. nymph</w:t>
      </w:r>
    </w:p>
    <w:p w:rsidR="004F5040" w:rsidRPr="00042AC7" w:rsidP="004F5040">
      <w:pPr>
        <w:ind w:left="480"/>
      </w:pPr>
      <w:r w:rsidRPr="00042AC7">
        <w:t xml:space="preserve"> </w:t>
      </w:r>
      <w:r w:rsidRPr="00042AC7">
        <w:t>__  b. larva</w:t>
      </w:r>
    </w:p>
    <w:p w:rsidR="004F5040" w:rsidRPr="00042AC7" w:rsidP="004F5040">
      <w:pPr>
        <w:ind w:left="480"/>
      </w:pPr>
      <w:r w:rsidRPr="00042AC7">
        <w:t xml:space="preserve"> </w:t>
      </w:r>
      <w:r w:rsidRPr="00042AC7">
        <w:t>__  c. adult</w:t>
      </w:r>
    </w:p>
    <w:p w:rsidR="004F5040" w:rsidRPr="00042AC7" w:rsidP="004F5040"/>
    <w:p w:rsidR="00B850BB" w:rsidRPr="00042AC7" w:rsidP="004F5040">
      <w:r w:rsidRPr="00042AC7">
        <w:t xml:space="preserve">  </w:t>
      </w:r>
      <w:r w:rsidRPr="00042AC7" w:rsidR="00B365CC">
        <w:t xml:space="preserve"> </w:t>
      </w:r>
      <w:r w:rsidRPr="00042AC7" w:rsidR="00EE5018">
        <w:t xml:space="preserve">  </w:t>
      </w:r>
      <w:r w:rsidRPr="00042AC7" w:rsidR="00B365CC">
        <w:t>7</w:t>
      </w:r>
      <w:r w:rsidRPr="00042AC7" w:rsidR="004F5040">
        <w:t>.  If you</w:t>
      </w:r>
      <w:r w:rsidRPr="00042AC7" w:rsidR="00B11330">
        <w:t>r firm</w:t>
      </w:r>
      <w:r w:rsidRPr="00042AC7" w:rsidR="004F5040">
        <w:t xml:space="preserve"> target</w:t>
      </w:r>
      <w:r w:rsidRPr="00042AC7" w:rsidR="00B11330">
        <w:t>s</w:t>
      </w:r>
      <w:r w:rsidRPr="00042AC7" w:rsidR="004F5040">
        <w:t xml:space="preserve"> </w:t>
      </w:r>
      <w:r w:rsidRPr="00042AC7">
        <w:t>nymph</w:t>
      </w:r>
      <w:r w:rsidRPr="00042AC7" w:rsidR="00B11330">
        <w:t>s</w:t>
      </w:r>
      <w:r w:rsidRPr="00042AC7">
        <w:t>, when do you initiate control? (check all that apply)</w:t>
      </w:r>
    </w:p>
    <w:p w:rsidR="00B11330" w:rsidRPr="00042AC7" w:rsidP="004F5040">
      <w:r w:rsidRPr="00042AC7">
        <w:t xml:space="preserve">      </w:t>
      </w:r>
      <w:r w:rsidRPr="00042AC7" w:rsidR="00EE5018">
        <w:t xml:space="preserve"> </w:t>
      </w:r>
      <w:r w:rsidRPr="00042AC7">
        <w:t xml:space="preserve"> </w:t>
      </w:r>
      <w:r w:rsidRPr="00042AC7" w:rsidR="00EE5018">
        <w:t xml:space="preserve"> </w:t>
      </w:r>
      <w:r w:rsidRPr="00042AC7">
        <w:t>__  a. January-March</w:t>
      </w:r>
    </w:p>
    <w:p w:rsidR="00B11330" w:rsidRPr="00042AC7" w:rsidP="004F5040">
      <w:r w:rsidRPr="00042AC7">
        <w:t xml:space="preserve">       </w:t>
      </w:r>
      <w:r w:rsidRPr="00042AC7" w:rsidR="00EE5018">
        <w:t xml:space="preserve">  </w:t>
      </w:r>
      <w:r w:rsidRPr="00042AC7">
        <w:t>__  b. April-June</w:t>
      </w:r>
    </w:p>
    <w:p w:rsidR="00B11330" w:rsidRPr="00042AC7" w:rsidP="004F5040">
      <w:r w:rsidRPr="00042AC7">
        <w:t xml:space="preserve">       </w:t>
      </w:r>
      <w:r w:rsidRPr="00042AC7" w:rsidR="00EE5018">
        <w:t xml:space="preserve">  </w:t>
      </w:r>
      <w:r w:rsidRPr="00042AC7">
        <w:t>__  c. July-September</w:t>
      </w:r>
    </w:p>
    <w:p w:rsidR="00B11330" w:rsidRPr="00042AC7" w:rsidP="004F5040">
      <w:r w:rsidRPr="00042AC7">
        <w:t xml:space="preserve">       </w:t>
      </w:r>
      <w:r w:rsidRPr="00042AC7" w:rsidR="00EE5018">
        <w:t xml:space="preserve">  </w:t>
      </w:r>
      <w:r w:rsidRPr="00042AC7">
        <w:t>__  d. October-December</w:t>
      </w:r>
    </w:p>
    <w:p w:rsidR="00B11330" w:rsidRPr="00042AC7" w:rsidP="004F5040">
      <w:r w:rsidRPr="00042AC7">
        <w:t xml:space="preserve">       </w:t>
      </w:r>
      <w:r w:rsidRPr="00042AC7" w:rsidR="00EE5018">
        <w:t xml:space="preserve">  </w:t>
      </w:r>
      <w:r w:rsidRPr="00042AC7">
        <w:t xml:space="preserve">__  e. not applicable, we do not treat against nymphs </w:t>
      </w:r>
    </w:p>
    <w:p w:rsidR="00B11330" w:rsidRPr="00042AC7" w:rsidP="004F5040"/>
    <w:p w:rsidR="00B11330" w:rsidRPr="00042AC7" w:rsidP="00B11330">
      <w:r w:rsidRPr="00042AC7">
        <w:t xml:space="preserve">  </w:t>
      </w:r>
      <w:r w:rsidRPr="00042AC7" w:rsidR="00B365CC">
        <w:t xml:space="preserve"> </w:t>
      </w:r>
      <w:r w:rsidRPr="00042AC7" w:rsidR="00B63201">
        <w:t xml:space="preserve">  </w:t>
      </w:r>
      <w:r w:rsidRPr="00042AC7" w:rsidR="00B365CC">
        <w:t>8</w:t>
      </w:r>
      <w:r w:rsidRPr="00042AC7">
        <w:t>.  If your firm targets larvae, when do you initiate control? (check all that apply)</w:t>
      </w:r>
    </w:p>
    <w:p w:rsidR="00B11330" w:rsidRPr="00042AC7" w:rsidP="00B11330">
      <w:r w:rsidRPr="00042AC7">
        <w:t xml:space="preserve">       </w:t>
      </w:r>
      <w:r w:rsidRPr="00042AC7" w:rsidR="00B63201">
        <w:t xml:space="preserve">   </w:t>
      </w:r>
      <w:r w:rsidRPr="00042AC7">
        <w:t>__  a. January-March</w:t>
      </w:r>
    </w:p>
    <w:p w:rsidR="00B11330" w:rsidRPr="00042AC7" w:rsidP="00B11330">
      <w:r w:rsidRPr="00042AC7">
        <w:t xml:space="preserve">       </w:t>
      </w:r>
      <w:r w:rsidRPr="00042AC7" w:rsidR="00B63201">
        <w:t xml:space="preserve">   </w:t>
      </w:r>
      <w:r w:rsidRPr="00042AC7">
        <w:t>__  b. April-June</w:t>
      </w:r>
    </w:p>
    <w:p w:rsidR="00B11330" w:rsidRPr="00042AC7" w:rsidP="00B11330">
      <w:r w:rsidRPr="00042AC7">
        <w:t xml:space="preserve">       </w:t>
      </w:r>
      <w:r w:rsidRPr="00042AC7" w:rsidR="00B63201">
        <w:t xml:space="preserve">   </w:t>
      </w:r>
      <w:r w:rsidRPr="00042AC7">
        <w:t>__  c. July-September</w:t>
      </w:r>
    </w:p>
    <w:p w:rsidR="00B11330" w:rsidRPr="00042AC7" w:rsidP="00B11330">
      <w:r w:rsidRPr="00042AC7">
        <w:t xml:space="preserve">   </w:t>
      </w:r>
      <w:r w:rsidRPr="00042AC7" w:rsidR="00B63201">
        <w:t xml:space="preserve">  </w:t>
      </w:r>
      <w:r w:rsidRPr="00042AC7">
        <w:t xml:space="preserve">   </w:t>
      </w:r>
      <w:r w:rsidR="00042AC7">
        <w:t xml:space="preserve">  _</w:t>
      </w:r>
      <w:r w:rsidRPr="00042AC7">
        <w:t>_  d. October-December</w:t>
      </w:r>
    </w:p>
    <w:p w:rsidR="00B11330" w:rsidRPr="00042AC7" w:rsidP="00B11330">
      <w:r w:rsidRPr="00042AC7">
        <w:t xml:space="preserve">    </w:t>
      </w:r>
      <w:r w:rsidRPr="00042AC7" w:rsidR="00B63201">
        <w:t xml:space="preserve"> </w:t>
      </w:r>
      <w:r w:rsidRPr="00042AC7">
        <w:t xml:space="preserve">   __  e. not applicable</w:t>
      </w:r>
      <w:r w:rsidRPr="00042AC7" w:rsidR="00B63201">
        <w:t>, we do not treat against larvae</w:t>
      </w:r>
    </w:p>
    <w:p w:rsidR="00B11330" w:rsidRPr="00042AC7" w:rsidP="00B11330">
      <w:r w:rsidRPr="00042AC7">
        <w:t xml:space="preserve">   </w:t>
      </w:r>
    </w:p>
    <w:p w:rsidR="00B11330" w:rsidRPr="00042AC7" w:rsidP="00B11330">
      <w:r w:rsidRPr="00042AC7">
        <w:t xml:space="preserve">  </w:t>
      </w:r>
      <w:r w:rsidRPr="00042AC7" w:rsidR="00B365CC">
        <w:t xml:space="preserve"> 9</w:t>
      </w:r>
      <w:r w:rsidRPr="00042AC7">
        <w:t>.  If your firm targets adults, when do you initiate control? (check all that apply)</w:t>
      </w:r>
    </w:p>
    <w:p w:rsidR="00B11330" w:rsidRPr="00042AC7" w:rsidP="00B11330">
      <w:r w:rsidRPr="00042AC7">
        <w:t xml:space="preserve">       </w:t>
      </w:r>
      <w:r w:rsidRPr="00042AC7" w:rsidR="00B63201">
        <w:t xml:space="preserve"> </w:t>
      </w:r>
      <w:r w:rsidRPr="00042AC7">
        <w:t>__  a. January-March</w:t>
      </w:r>
    </w:p>
    <w:p w:rsidR="00B11330" w:rsidRPr="00042AC7" w:rsidP="00B11330">
      <w:r w:rsidRPr="00042AC7">
        <w:t xml:space="preserve">       </w:t>
      </w:r>
      <w:r w:rsidRPr="00042AC7" w:rsidR="00B63201">
        <w:t xml:space="preserve"> </w:t>
      </w:r>
      <w:r w:rsidRPr="00042AC7">
        <w:t>__  b. April-June</w:t>
      </w:r>
    </w:p>
    <w:p w:rsidR="00B11330" w:rsidRPr="00042AC7" w:rsidP="00B11330">
      <w:r w:rsidRPr="00042AC7">
        <w:t xml:space="preserve">       </w:t>
      </w:r>
      <w:r w:rsidRPr="00042AC7" w:rsidR="00B63201">
        <w:t xml:space="preserve"> </w:t>
      </w:r>
      <w:r w:rsidRPr="00042AC7">
        <w:t>__  c. July-September</w:t>
      </w:r>
    </w:p>
    <w:p w:rsidR="00B11330" w:rsidRPr="00042AC7" w:rsidP="00B11330">
      <w:r w:rsidRPr="00042AC7">
        <w:t xml:space="preserve">       </w:t>
      </w:r>
      <w:r w:rsidRPr="00042AC7" w:rsidR="00B63201">
        <w:t xml:space="preserve"> </w:t>
      </w:r>
      <w:r w:rsidRPr="00042AC7">
        <w:t>__  d. October-December</w:t>
      </w:r>
    </w:p>
    <w:p w:rsidR="00B11330" w:rsidRPr="00042AC7" w:rsidP="00B11330">
      <w:r w:rsidRPr="00042AC7">
        <w:t xml:space="preserve">       </w:t>
      </w:r>
      <w:r w:rsidRPr="00042AC7" w:rsidR="00B63201">
        <w:t xml:space="preserve"> </w:t>
      </w:r>
      <w:r w:rsidRPr="00042AC7">
        <w:t>__  e. not applicable</w:t>
      </w:r>
      <w:r w:rsidRPr="00042AC7" w:rsidR="00B63201">
        <w:t>, we do not treat against adults</w:t>
      </w:r>
    </w:p>
    <w:p w:rsidR="004F5040" w:rsidRPr="00042AC7" w:rsidP="004F5040"/>
    <w:p w:rsidR="004F5040" w:rsidRPr="00042AC7" w:rsidP="004F5040">
      <w:r w:rsidRPr="00042AC7">
        <w:t>10</w:t>
      </w:r>
      <w:r w:rsidRPr="00042AC7">
        <w:t>.</w:t>
      </w:r>
      <w:r w:rsidRPr="00042AC7" w:rsidR="00D079DC">
        <w:t xml:space="preserve">  </w:t>
      </w:r>
      <w:r w:rsidRPr="00042AC7">
        <w:t xml:space="preserve">When </w:t>
      </w:r>
      <w:r w:rsidRPr="00042AC7" w:rsidR="00D079DC">
        <w:t xml:space="preserve">attempting </w:t>
      </w:r>
      <w:r w:rsidRPr="00042AC7">
        <w:t>to control tick</w:t>
      </w:r>
      <w:r w:rsidRPr="00042AC7" w:rsidR="00A9131B">
        <w:t>s</w:t>
      </w:r>
      <w:r w:rsidRPr="00042AC7">
        <w:t>, what areas do you treat? (check all that apply)</w:t>
      </w:r>
    </w:p>
    <w:p w:rsidR="004F5040" w:rsidRPr="00042AC7" w:rsidP="004F5040">
      <w:pPr>
        <w:ind w:left="480"/>
      </w:pPr>
      <w:r w:rsidRPr="00042AC7">
        <w:t>__  a. lawn</w:t>
      </w:r>
    </w:p>
    <w:p w:rsidR="004F5040" w:rsidRPr="00042AC7" w:rsidP="004F5040">
      <w:pPr>
        <w:ind w:left="480"/>
      </w:pPr>
      <w:r w:rsidRPr="00042AC7">
        <w:t>__  b. landscaping</w:t>
      </w:r>
    </w:p>
    <w:p w:rsidR="004F5040" w:rsidRPr="00042AC7" w:rsidP="004F5040">
      <w:pPr>
        <w:ind w:left="480"/>
      </w:pPr>
      <w:r w:rsidRPr="00042AC7">
        <w:t>__  c. woodland edge</w:t>
      </w:r>
    </w:p>
    <w:p w:rsidR="004F5040" w:rsidRPr="00042AC7" w:rsidP="004F5040">
      <w:pPr>
        <w:ind w:left="480"/>
      </w:pPr>
      <w:r w:rsidRPr="00042AC7">
        <w:t>__  d. woodland</w:t>
      </w:r>
    </w:p>
    <w:p w:rsidR="004F5040" w:rsidRPr="00042AC7" w:rsidP="004F5040"/>
    <w:p w:rsidR="00B77326" w:rsidRPr="00042AC7" w:rsidP="00AE3816">
      <w:pPr>
        <w:rPr>
          <w:b/>
          <w:u w:val="single"/>
        </w:rPr>
      </w:pPr>
      <w:r w:rsidRPr="00042AC7">
        <w:rPr>
          <w:b/>
        </w:rPr>
        <w:t xml:space="preserve">Section 3.  </w:t>
      </w:r>
      <w:r w:rsidRPr="00042AC7" w:rsidR="00AE3816">
        <w:rPr>
          <w:b/>
          <w:i/>
        </w:rPr>
        <w:t>Tick Control Technologies</w:t>
      </w:r>
    </w:p>
    <w:p w:rsidR="00AE3816" w:rsidRPr="00042AC7" w:rsidP="00AE3816"/>
    <w:p w:rsidR="00B77326" w:rsidRPr="00042AC7" w:rsidP="004F5040">
      <w:pPr>
        <w:ind w:left="48"/>
      </w:pPr>
      <w:r w:rsidRPr="00042AC7">
        <w:t xml:space="preserve">  1. </w:t>
      </w:r>
      <w:r w:rsidRPr="00042AC7" w:rsidR="004F5040">
        <w:t xml:space="preserve"> </w:t>
      </w:r>
      <w:r w:rsidRPr="00042AC7">
        <w:t>What tick control methods does/has your firm used</w:t>
      </w:r>
      <w:r w:rsidRPr="00042AC7" w:rsidR="00663A33">
        <w:t xml:space="preserve">? </w:t>
      </w:r>
      <w:r w:rsidRPr="00042AC7">
        <w:t xml:space="preserve"> (check all that apply)</w:t>
      </w:r>
    </w:p>
    <w:p w:rsidR="00B77326" w:rsidRPr="00042AC7" w:rsidP="002E040E">
      <w:pPr>
        <w:ind w:left="480"/>
      </w:pPr>
      <w:r w:rsidRPr="00042AC7">
        <w:t xml:space="preserve">__  a. application of </w:t>
      </w:r>
      <w:r w:rsidRPr="00042AC7" w:rsidR="00AE3816">
        <w:t xml:space="preserve">conventional </w:t>
      </w:r>
      <w:r w:rsidRPr="00042AC7">
        <w:t>synthetic acaricides</w:t>
      </w:r>
    </w:p>
    <w:p w:rsidR="00B77326" w:rsidRPr="00042AC7" w:rsidP="002E040E">
      <w:pPr>
        <w:ind w:left="480"/>
      </w:pPr>
      <w:r w:rsidRPr="00042AC7">
        <w:t>__  b. habitat management (e.g. trimming back vegetation, leaf litter removal)</w:t>
      </w:r>
    </w:p>
    <w:p w:rsidR="00B77326" w:rsidRPr="00042AC7" w:rsidP="002E040E">
      <w:pPr>
        <w:ind w:left="480"/>
      </w:pPr>
      <w:r w:rsidRPr="00042AC7">
        <w:t>__  c. application of</w:t>
      </w:r>
      <w:r w:rsidRPr="00042AC7" w:rsidR="000040F8">
        <w:t xml:space="preserve"> pathogenic</w:t>
      </w:r>
      <w:r w:rsidRPr="00042AC7">
        <w:t xml:space="preserve"> fungus</w:t>
      </w:r>
      <w:r w:rsidRPr="00042AC7" w:rsidR="00AE3816">
        <w:t xml:space="preserve"> (</w:t>
      </w:r>
      <w:r w:rsidRPr="00042AC7" w:rsidR="00B63201">
        <w:t>e.g. Tick-Ex)</w:t>
      </w:r>
    </w:p>
    <w:p w:rsidR="00B77326" w:rsidRPr="00042AC7" w:rsidP="002E040E">
      <w:pPr>
        <w:ind w:left="480"/>
      </w:pPr>
      <w:r w:rsidRPr="00042AC7">
        <w:t xml:space="preserve">__  d. application of plant-derived natural products (e.g. </w:t>
      </w:r>
      <w:r w:rsidRPr="00042AC7" w:rsidR="00B365CC">
        <w:t>EcoEXEMPT</w:t>
      </w:r>
      <w:r w:rsidRPr="00042AC7" w:rsidR="00B63201">
        <w:t>)</w:t>
      </w:r>
    </w:p>
    <w:p w:rsidR="00B77326" w:rsidRPr="00042AC7" w:rsidP="002E040E">
      <w:pPr>
        <w:ind w:left="480"/>
      </w:pPr>
      <w:r w:rsidRPr="00042AC7">
        <w:t>__  e. exclusion (e.g. deer fencing)</w:t>
      </w:r>
    </w:p>
    <w:p w:rsidR="007B61A6" w:rsidRPr="00042AC7" w:rsidP="002E040E">
      <w:pPr>
        <w:ind w:left="480"/>
      </w:pPr>
      <w:r w:rsidRPr="00042AC7">
        <w:t xml:space="preserve">__  f. </w:t>
      </w:r>
      <w:r w:rsidRPr="00042AC7" w:rsidR="00AE3816">
        <w:t xml:space="preserve">deployment of </w:t>
      </w:r>
      <w:r w:rsidRPr="00042AC7">
        <w:t xml:space="preserve">host-targeted devices (e.g. </w:t>
      </w:r>
      <w:r w:rsidRPr="00042AC7">
        <w:t xml:space="preserve">Select </w:t>
      </w:r>
      <w:r w:rsidRPr="00042AC7" w:rsidR="00712380">
        <w:t xml:space="preserve">Tick Control System </w:t>
      </w:r>
      <w:r w:rsidR="00042AC7">
        <w:t>[</w:t>
      </w:r>
      <w:r w:rsidRPr="00042AC7">
        <w:t>TCS</w:t>
      </w:r>
      <w:r w:rsidR="00042AC7">
        <w:t>]</w:t>
      </w:r>
      <w:r w:rsidRPr="00042AC7">
        <w:t xml:space="preserve"> </w:t>
      </w:r>
      <w:r w:rsidRPr="00042AC7" w:rsidR="00AE3816">
        <w:t>rodent</w:t>
      </w:r>
      <w:r w:rsidRPr="00042AC7">
        <w:t xml:space="preserve"> </w:t>
      </w:r>
    </w:p>
    <w:p w:rsidR="00B77326" w:rsidRPr="00042AC7" w:rsidP="002E040E">
      <w:pPr>
        <w:ind w:left="480"/>
      </w:pPr>
      <w:r w:rsidRPr="00042AC7">
        <w:t xml:space="preserve">          </w:t>
      </w:r>
      <w:r w:rsidRPr="00042AC7">
        <w:t>bait boxes,</w:t>
      </w:r>
      <w:r w:rsidRPr="00042AC7">
        <w:t xml:space="preserve"> </w:t>
      </w:r>
      <w:r w:rsidRPr="00042AC7">
        <w:t>4-Poster deer treatment</w:t>
      </w:r>
      <w:r w:rsidRPr="00042AC7" w:rsidR="00712380">
        <w:t xml:space="preserve"> </w:t>
      </w:r>
      <w:r w:rsidRPr="00042AC7" w:rsidR="00FD2D11">
        <w:t>stations</w:t>
      </w:r>
      <w:r w:rsidRPr="00042AC7" w:rsidR="00A14DFC">
        <w:t>, Damminix)</w:t>
      </w:r>
    </w:p>
    <w:p w:rsidR="00B77326" w:rsidRPr="00042AC7" w:rsidP="002E040E">
      <w:pPr>
        <w:ind w:left="480"/>
      </w:pPr>
      <w:r w:rsidRPr="00042AC7">
        <w:t>__  g. distribution of educational materials</w:t>
      </w:r>
    </w:p>
    <w:p w:rsidR="00B77326" w:rsidRPr="00042AC7" w:rsidP="002E040E">
      <w:pPr>
        <w:ind w:left="480"/>
      </w:pPr>
      <w:r w:rsidRPr="00042AC7">
        <w:t>__  h. other (please describe ______________________________)</w:t>
      </w:r>
    </w:p>
    <w:p w:rsidR="000040F8" w:rsidP="000638D5"/>
    <w:p w:rsidR="00CE6641" w:rsidP="00B63201">
      <w:r>
        <w:t xml:space="preserve">   2.  </w:t>
      </w:r>
      <w:r w:rsidR="000638D5">
        <w:t>If your firm uses conventional synthetic pesticides,</w:t>
      </w:r>
      <w:r w:rsidRPr="000638D5" w:rsidR="000638D5">
        <w:t xml:space="preserve"> </w:t>
      </w:r>
      <w:r w:rsidR="000638D5">
        <w:t xml:space="preserve">plant-derived </w:t>
      </w:r>
    </w:p>
    <w:p w:rsidR="00672938" w:rsidRPr="00B63201" w:rsidP="00CE6641">
      <w:pPr>
        <w:ind w:left="120"/>
      </w:pPr>
      <w:r>
        <w:t xml:space="preserve">      </w:t>
      </w:r>
      <w:r w:rsidR="000638D5">
        <w:t xml:space="preserve">natural product, </w:t>
      </w:r>
      <w:r w:rsidR="00FD2D11">
        <w:t>and/</w:t>
      </w:r>
      <w:r w:rsidR="000638D5">
        <w:t>or pathogenic fung</w:t>
      </w:r>
      <w:r w:rsidR="00A9131B">
        <w:t xml:space="preserve">al </w:t>
      </w:r>
      <w:r w:rsidRPr="00B63201" w:rsidR="00A9131B">
        <w:t>pesticides</w:t>
      </w:r>
      <w:r w:rsidRPr="00B63201" w:rsidR="000638D5">
        <w:t xml:space="preserve"> to control ticks, what equipment do</w:t>
      </w:r>
      <w:r w:rsidRPr="00B63201">
        <w:t>es</w:t>
      </w:r>
      <w:r w:rsidRPr="00B63201" w:rsidR="000638D5">
        <w:t xml:space="preserve"> </w:t>
      </w:r>
    </w:p>
    <w:p w:rsidR="000638D5" w:rsidRPr="00B63201" w:rsidP="00CE6641">
      <w:pPr>
        <w:ind w:left="120"/>
      </w:pPr>
      <w:r w:rsidRPr="00B63201">
        <w:t xml:space="preserve">      </w:t>
      </w:r>
      <w:r w:rsidRPr="00B63201">
        <w:t>you</w:t>
      </w:r>
      <w:r w:rsidRPr="00B63201">
        <w:t xml:space="preserve">r firm </w:t>
      </w:r>
      <w:r w:rsidRPr="00B63201">
        <w:t>use?</w:t>
      </w:r>
      <w:r w:rsidRPr="00B63201" w:rsidR="00A9131B">
        <w:t xml:space="preserve"> </w:t>
      </w:r>
      <w:r w:rsidRPr="00B63201">
        <w:t>(check all that apply)</w:t>
      </w:r>
    </w:p>
    <w:p w:rsidR="000638D5" w:rsidP="000638D5">
      <w:pPr>
        <w:ind w:left="480"/>
      </w:pPr>
      <w:r>
        <w:t xml:space="preserve">__ a. backpack/knapsack sprayers  </w:t>
      </w:r>
    </w:p>
    <w:p w:rsidR="000638D5" w:rsidP="000638D5">
      <w:pPr>
        <w:ind w:left="480"/>
      </w:pPr>
      <w:r>
        <w:t xml:space="preserve">__ b. high pressure hydraulic sprayers  </w:t>
      </w:r>
    </w:p>
    <w:p w:rsidR="000638D5" w:rsidP="000638D5">
      <w:pPr>
        <w:ind w:left="480"/>
      </w:pPr>
      <w:r>
        <w:t>__ c. mist blowers</w:t>
      </w:r>
    </w:p>
    <w:p w:rsidR="00B63201" w:rsidP="000638D5">
      <w:pPr>
        <w:ind w:left="480"/>
      </w:pPr>
      <w:r>
        <w:t xml:space="preserve">__ d. drop or cyclone spreaders  </w:t>
      </w:r>
    </w:p>
    <w:p w:rsidR="00B63201" w:rsidP="00B63201">
      <w:pPr>
        <w:ind w:left="480"/>
      </w:pPr>
      <w:r>
        <w:t xml:space="preserve">__ e. chest-mounted cyclone spreaders  </w:t>
      </w:r>
    </w:p>
    <w:p w:rsidR="00B63201" w:rsidP="00B63201">
      <w:pPr>
        <w:ind w:left="480"/>
      </w:pPr>
      <w:r>
        <w:t>__ f.  mist blowers modified to apply granules</w:t>
      </w:r>
    </w:p>
    <w:p w:rsidR="000638D5" w:rsidP="000638D5">
      <w:pPr>
        <w:ind w:left="480"/>
      </w:pPr>
      <w:r>
        <w:t>__</w:t>
      </w:r>
      <w:r w:rsidR="00FD2D11">
        <w:t xml:space="preserve"> </w:t>
      </w:r>
      <w:r w:rsidR="00B63201">
        <w:t>g</w:t>
      </w:r>
      <w:r w:rsidR="0014780F">
        <w:t xml:space="preserve">. </w:t>
      </w:r>
      <w:r>
        <w:t>other (please describe _____________________________________________)</w:t>
      </w:r>
    </w:p>
    <w:p w:rsidR="00B365CC" w:rsidP="00B365CC"/>
    <w:p w:rsidR="00712EBA" w:rsidRPr="00042AC7" w:rsidP="00712EBA">
      <w:r>
        <w:t xml:space="preserve">  </w:t>
      </w:r>
      <w:r w:rsidRPr="00042AC7">
        <w:t>3.  If your firm uses conventional synthetic pesticides to control ticks, please list.</w:t>
      </w:r>
    </w:p>
    <w:p w:rsidR="00712EBA" w:rsidRPr="00042AC7" w:rsidP="00712EBA">
      <w:r w:rsidRPr="00042AC7">
        <w:t xml:space="preserve">       ______________________________________________________________________   </w:t>
      </w:r>
    </w:p>
    <w:p w:rsidR="00712EBA" w:rsidRPr="00042AC7" w:rsidP="00712EBA">
      <w:r w:rsidRPr="00042AC7">
        <w:t xml:space="preserve">       ______________________________________________________________________ </w:t>
      </w:r>
    </w:p>
    <w:p w:rsidR="00712EBA" w:rsidRPr="00042AC7" w:rsidP="00712EBA"/>
    <w:p w:rsidR="00CE6641" w:rsidP="00712EBA">
      <w:r>
        <w:t xml:space="preserve">  4.  </w:t>
      </w:r>
      <w:r>
        <w:t>If you</w:t>
      </w:r>
      <w:r w:rsidR="00D57A01">
        <w:t>r</w:t>
      </w:r>
      <w:r>
        <w:t xml:space="preserve"> firm does </w:t>
      </w:r>
      <w:r w:rsidRPr="00712EBA">
        <w:rPr>
          <w:u w:val="single"/>
        </w:rPr>
        <w:t>not</w:t>
      </w:r>
      <w:r>
        <w:t xml:space="preserve"> use </w:t>
      </w:r>
      <w:r w:rsidRPr="00712EBA" w:rsidR="00672938">
        <w:t>Select TCS</w:t>
      </w:r>
      <w:r w:rsidR="00672938">
        <w:t xml:space="preserve"> </w:t>
      </w:r>
      <w:r>
        <w:t>rodent bait boxes, why not? (check all that apply)</w:t>
      </w:r>
    </w:p>
    <w:p w:rsidR="00CE6641" w:rsidP="00CE6641">
      <w:pPr>
        <w:ind w:left="480"/>
      </w:pPr>
      <w:r>
        <w:t>__ a. didn’t know the</w:t>
      </w:r>
      <w:r w:rsidR="00FD2D11">
        <w:t xml:space="preserve"> technology </w:t>
      </w:r>
      <w:r>
        <w:t>existed</w:t>
      </w:r>
      <w:r w:rsidR="00FD2D11">
        <w:t>/don’t know much about the technology</w:t>
      </w:r>
      <w:r>
        <w:t xml:space="preserve">  </w:t>
      </w:r>
    </w:p>
    <w:p w:rsidR="00CE6641" w:rsidP="00CE6641">
      <w:pPr>
        <w:ind w:left="480"/>
      </w:pPr>
      <w:r>
        <w:t xml:space="preserve">__ b. </w:t>
      </w:r>
      <w:r w:rsidR="00FD2D11">
        <w:t>not requested by clients</w:t>
      </w:r>
      <w:r>
        <w:t xml:space="preserve">  </w:t>
      </w:r>
    </w:p>
    <w:p w:rsidR="00CE6641" w:rsidP="00CE6641">
      <w:pPr>
        <w:ind w:left="480"/>
      </w:pPr>
      <w:r>
        <w:t xml:space="preserve">__ c. </w:t>
      </w:r>
      <w:r w:rsidR="00FD2D11">
        <w:t>too expensive</w:t>
      </w:r>
    </w:p>
    <w:p w:rsidR="00CE6641" w:rsidRPr="00042AC7" w:rsidP="00CE6641">
      <w:pPr>
        <w:ind w:left="120"/>
      </w:pPr>
      <w:r w:rsidRPr="00042AC7">
        <w:t xml:space="preserve">      __</w:t>
      </w:r>
      <w:r w:rsidRPr="00042AC7" w:rsidR="00FD2D11">
        <w:t xml:space="preserve"> d. concerned about liability</w:t>
      </w:r>
    </w:p>
    <w:p w:rsidR="0014780F" w:rsidRPr="00042AC7" w:rsidP="00CE6641">
      <w:pPr>
        <w:ind w:left="120"/>
      </w:pPr>
      <w:r w:rsidRPr="00042AC7">
        <w:t xml:space="preserve">      __ e. delay in efficacy</w:t>
      </w:r>
    </w:p>
    <w:p w:rsidR="00712EBA" w:rsidRPr="00042AC7" w:rsidP="00CE6641">
      <w:pPr>
        <w:ind w:left="120"/>
      </w:pPr>
      <w:r w:rsidRPr="00042AC7">
        <w:t xml:space="preserve">      __ f. not sure they work</w:t>
      </w:r>
    </w:p>
    <w:p w:rsidR="00FD2D11" w:rsidRPr="00042AC7" w:rsidP="00FD2D11">
      <w:pPr>
        <w:ind w:left="480"/>
      </w:pPr>
      <w:r w:rsidRPr="00042AC7">
        <w:t xml:space="preserve">__ </w:t>
      </w:r>
      <w:r w:rsidRPr="00042AC7" w:rsidR="00712EBA">
        <w:t>g</w:t>
      </w:r>
      <w:r w:rsidRPr="00042AC7" w:rsidR="0014780F">
        <w:t xml:space="preserve">. </w:t>
      </w:r>
      <w:r w:rsidRPr="00042AC7">
        <w:t>other (please describe _____________________________________________)</w:t>
      </w:r>
    </w:p>
    <w:p w:rsidR="00FD2D11" w:rsidRPr="00042AC7" w:rsidP="00CE6641">
      <w:pPr>
        <w:ind w:left="120"/>
      </w:pPr>
    </w:p>
    <w:p w:rsidR="00FD2D11" w:rsidRPr="00042AC7" w:rsidP="00712EBA">
      <w:pPr>
        <w:ind w:left="90"/>
      </w:pPr>
      <w:r w:rsidRPr="00042AC7">
        <w:t xml:space="preserve"> 5.  </w:t>
      </w:r>
      <w:r w:rsidRPr="00042AC7">
        <w:t>If you</w:t>
      </w:r>
      <w:r w:rsidRPr="00042AC7" w:rsidR="00D57A01">
        <w:t>r</w:t>
      </w:r>
      <w:r w:rsidRPr="00042AC7">
        <w:t xml:space="preserve"> firm does </w:t>
      </w:r>
      <w:r w:rsidRPr="00042AC7">
        <w:rPr>
          <w:u w:val="single"/>
        </w:rPr>
        <w:t>not</w:t>
      </w:r>
      <w:r w:rsidRPr="00042AC7">
        <w:t xml:space="preserve"> use 4-Poster deer treatment station</w:t>
      </w:r>
      <w:r w:rsidRPr="00042AC7" w:rsidR="00672938">
        <w:t>s</w:t>
      </w:r>
      <w:r w:rsidRPr="00042AC7">
        <w:t>, why not? (check all that apply)</w:t>
      </w:r>
    </w:p>
    <w:p w:rsidR="00FD2D11" w:rsidRPr="00042AC7" w:rsidP="00FD2D11">
      <w:pPr>
        <w:ind w:left="480"/>
      </w:pPr>
      <w:r w:rsidRPr="00042AC7">
        <w:t xml:space="preserve">__ a. didn’t know the technology existed/don’t know much about the technology    </w:t>
      </w:r>
    </w:p>
    <w:p w:rsidR="00FD2D11" w:rsidRPr="00042AC7" w:rsidP="00FD2D11">
      <w:pPr>
        <w:ind w:left="480"/>
      </w:pPr>
      <w:r w:rsidRPr="00042AC7">
        <w:t xml:space="preserve">__ b. not requested by clients  </w:t>
      </w:r>
    </w:p>
    <w:p w:rsidR="00FD2D11" w:rsidRPr="00042AC7" w:rsidP="00FD2D11">
      <w:pPr>
        <w:ind w:left="480"/>
      </w:pPr>
      <w:r w:rsidRPr="00042AC7">
        <w:t>__ c. too expensive</w:t>
      </w:r>
    </w:p>
    <w:p w:rsidR="00FD2D11" w:rsidRPr="00042AC7" w:rsidP="00FD2D11">
      <w:pPr>
        <w:ind w:left="120"/>
      </w:pPr>
      <w:r w:rsidRPr="00042AC7">
        <w:t xml:space="preserve">      __ d. concerned about liability</w:t>
      </w:r>
    </w:p>
    <w:p w:rsidR="0014780F" w:rsidRPr="00042AC7" w:rsidP="00FD2D11">
      <w:pPr>
        <w:ind w:left="480"/>
      </w:pPr>
      <w:r w:rsidRPr="00042AC7">
        <w:t xml:space="preserve">__ </w:t>
      </w:r>
      <w:r w:rsidRPr="00042AC7">
        <w:t>e. delay in efficacy</w:t>
      </w:r>
    </w:p>
    <w:p w:rsidR="00712EBA" w:rsidRPr="00042AC7" w:rsidP="00FD2D11">
      <w:pPr>
        <w:ind w:left="480"/>
      </w:pPr>
      <w:r w:rsidRPr="00042AC7">
        <w:t>__ f. not sure they work</w:t>
      </w:r>
    </w:p>
    <w:p w:rsidR="00FD2D11" w:rsidRPr="00042AC7" w:rsidP="00FD2D11">
      <w:pPr>
        <w:ind w:left="480"/>
      </w:pPr>
      <w:r w:rsidRPr="00042AC7">
        <w:t xml:space="preserve">__ </w:t>
      </w:r>
      <w:r w:rsidRPr="00042AC7" w:rsidR="00712EBA">
        <w:t>g</w:t>
      </w:r>
      <w:r w:rsidRPr="00042AC7">
        <w:t>.</w:t>
      </w:r>
      <w:r w:rsidRPr="00042AC7" w:rsidR="0014780F">
        <w:t xml:space="preserve"> </w:t>
      </w:r>
      <w:r w:rsidRPr="00042AC7">
        <w:t>other (please describe _____________________________________________)</w:t>
      </w:r>
    </w:p>
    <w:p w:rsidR="00FD2D11" w:rsidRPr="00042AC7" w:rsidP="00CE6641">
      <w:pPr>
        <w:ind w:left="120"/>
      </w:pPr>
    </w:p>
    <w:p w:rsidR="00FF3222" w:rsidRPr="00042AC7" w:rsidP="00712EBA">
      <w:pPr>
        <w:ind w:left="90"/>
      </w:pPr>
      <w:r w:rsidRPr="00042AC7">
        <w:t xml:space="preserve"> 6.  </w:t>
      </w:r>
      <w:r w:rsidRPr="00042AC7">
        <w:t>If you</w:t>
      </w:r>
      <w:r w:rsidRPr="00042AC7" w:rsidR="00D57A01">
        <w:t>r</w:t>
      </w:r>
      <w:r w:rsidRPr="00042AC7">
        <w:t xml:space="preserve"> firm does </w:t>
      </w:r>
      <w:r w:rsidRPr="00042AC7">
        <w:rPr>
          <w:u w:val="single"/>
        </w:rPr>
        <w:t>not</w:t>
      </w:r>
      <w:r w:rsidRPr="00042AC7">
        <w:t xml:space="preserve"> use Damminix, why not? (check all that apply)</w:t>
      </w:r>
    </w:p>
    <w:p w:rsidR="00FF3222" w:rsidRPr="00042AC7" w:rsidP="00FF3222">
      <w:pPr>
        <w:ind w:left="480"/>
      </w:pPr>
      <w:r w:rsidRPr="00042AC7">
        <w:t xml:space="preserve">__ a. didn’t know the technology existed/don’t know much about the technology    </w:t>
      </w:r>
    </w:p>
    <w:p w:rsidR="00FF3222" w:rsidRPr="00042AC7" w:rsidP="00FF3222">
      <w:pPr>
        <w:ind w:left="480"/>
      </w:pPr>
      <w:r w:rsidRPr="00042AC7">
        <w:t xml:space="preserve">__ b. not requested by clients  </w:t>
      </w:r>
    </w:p>
    <w:p w:rsidR="00FF3222" w:rsidRPr="00042AC7" w:rsidP="00FF3222">
      <w:pPr>
        <w:ind w:left="480"/>
      </w:pPr>
      <w:r w:rsidRPr="00042AC7">
        <w:t>__ c. too expensive</w:t>
      </w:r>
    </w:p>
    <w:p w:rsidR="00FF3222" w:rsidRPr="00042AC7" w:rsidP="00FF3222">
      <w:pPr>
        <w:ind w:left="120"/>
      </w:pPr>
      <w:r w:rsidRPr="00042AC7">
        <w:t xml:space="preserve">      __ d. concerned about liability</w:t>
      </w:r>
    </w:p>
    <w:p w:rsidR="00FF3222" w:rsidRPr="00042AC7" w:rsidP="00FF3222">
      <w:pPr>
        <w:ind w:left="480"/>
      </w:pPr>
      <w:r w:rsidRPr="00042AC7">
        <w:t>__ e. delay in efficacy</w:t>
      </w:r>
    </w:p>
    <w:p w:rsidR="00712EBA" w:rsidRPr="00042AC7" w:rsidP="00FF3222">
      <w:pPr>
        <w:ind w:left="480"/>
      </w:pPr>
      <w:r w:rsidRPr="00042AC7">
        <w:t>__ f. not sure they work</w:t>
      </w:r>
    </w:p>
    <w:p w:rsidR="00FF3222" w:rsidRPr="00042AC7" w:rsidP="00FF3222">
      <w:pPr>
        <w:ind w:left="480"/>
      </w:pPr>
      <w:r w:rsidRPr="00042AC7">
        <w:t xml:space="preserve">__ </w:t>
      </w:r>
      <w:r w:rsidRPr="00042AC7" w:rsidR="00712EBA">
        <w:t>g</w:t>
      </w:r>
      <w:r w:rsidRPr="00042AC7">
        <w:t>. other (please describe _____________________________________________)</w:t>
      </w:r>
    </w:p>
    <w:p w:rsidR="00FF3222" w:rsidRPr="00042AC7" w:rsidP="00FF3222">
      <w:pPr>
        <w:ind w:left="480"/>
      </w:pPr>
    </w:p>
    <w:p w:rsidR="00FD2D11" w:rsidRPr="00042AC7" w:rsidP="00712EBA">
      <w:pPr>
        <w:ind w:left="90"/>
      </w:pPr>
      <w:r w:rsidRPr="00042AC7">
        <w:t xml:space="preserve"> 7.  </w:t>
      </w:r>
      <w:r w:rsidRPr="00042AC7">
        <w:t>If you</w:t>
      </w:r>
      <w:r w:rsidRPr="00042AC7" w:rsidR="00D57A01">
        <w:t>r</w:t>
      </w:r>
      <w:r w:rsidRPr="00042AC7">
        <w:t xml:space="preserve"> firm does not use </w:t>
      </w:r>
      <w:r w:rsidRPr="00042AC7" w:rsidR="00DA5D82">
        <w:t>plant-derived natural products</w:t>
      </w:r>
      <w:r w:rsidRPr="00042AC7">
        <w:t>, why not? (check all that apply)</w:t>
      </w:r>
    </w:p>
    <w:p w:rsidR="00FD2D11" w:rsidRPr="00042AC7" w:rsidP="00FD2D11">
      <w:pPr>
        <w:ind w:left="480"/>
      </w:pPr>
      <w:r w:rsidRPr="00042AC7">
        <w:t xml:space="preserve">__ a. didn’t know the technology existed/don’t know much about the technology    </w:t>
      </w:r>
    </w:p>
    <w:p w:rsidR="00FD2D11" w:rsidRPr="00042AC7" w:rsidP="00FD2D11">
      <w:pPr>
        <w:ind w:left="480"/>
      </w:pPr>
      <w:r w:rsidRPr="00042AC7">
        <w:t xml:space="preserve">__ b. not requested by clients  </w:t>
      </w:r>
    </w:p>
    <w:p w:rsidR="00FD2D11" w:rsidRPr="00042AC7" w:rsidP="00FD2D11">
      <w:pPr>
        <w:ind w:left="480"/>
      </w:pPr>
      <w:r w:rsidRPr="00042AC7">
        <w:t>__ c. too expensive</w:t>
      </w:r>
    </w:p>
    <w:p w:rsidR="00FD2D11" w:rsidRPr="00042AC7" w:rsidP="00FD2D11">
      <w:pPr>
        <w:ind w:left="120"/>
      </w:pPr>
      <w:r w:rsidRPr="00042AC7">
        <w:t xml:space="preserve">      __ d. concerned about liability</w:t>
      </w:r>
    </w:p>
    <w:p w:rsidR="00712EBA" w:rsidRPr="00042AC7" w:rsidP="00FD2D11">
      <w:pPr>
        <w:ind w:left="120"/>
      </w:pPr>
      <w:r w:rsidRPr="00042AC7">
        <w:t xml:space="preserve">      __ e. not sure they work</w:t>
      </w:r>
    </w:p>
    <w:p w:rsidR="00FD2D11" w:rsidRPr="00042AC7" w:rsidP="00FD2D11">
      <w:pPr>
        <w:ind w:left="480"/>
      </w:pPr>
      <w:r w:rsidRPr="00042AC7">
        <w:t xml:space="preserve">__ </w:t>
      </w:r>
      <w:r w:rsidRPr="00042AC7" w:rsidR="00712EBA">
        <w:t>f</w:t>
      </w:r>
      <w:r w:rsidRPr="00042AC7" w:rsidR="00DA5D82">
        <w:t xml:space="preserve">. </w:t>
      </w:r>
      <w:r w:rsidRPr="00042AC7">
        <w:t>other (please describe _____________________________________________)</w:t>
      </w:r>
    </w:p>
    <w:p w:rsidR="00CE6641" w:rsidRPr="00042AC7" w:rsidP="000638D5"/>
    <w:p w:rsidR="00712EBA" w:rsidRPr="00042AC7" w:rsidP="000638D5"/>
    <w:p w:rsidR="00BC5DCC" w:rsidRPr="00042AC7" w:rsidP="00BC5DCC">
      <w:pPr>
        <w:ind w:left="120"/>
      </w:pPr>
      <w:r w:rsidRPr="00042AC7">
        <w:t xml:space="preserve">  8</w:t>
      </w:r>
      <w:r w:rsidRPr="00042AC7" w:rsidR="00274072">
        <w:t xml:space="preserve">.  </w:t>
      </w:r>
      <w:r w:rsidRPr="00042AC7">
        <w:t>If you</w:t>
      </w:r>
      <w:r w:rsidRPr="00042AC7" w:rsidR="00D57A01">
        <w:t>r</w:t>
      </w:r>
      <w:r w:rsidRPr="00042AC7">
        <w:t xml:space="preserve"> firm does not use pathogenic fungus, why not? (check all that apply)</w:t>
      </w:r>
    </w:p>
    <w:p w:rsidR="00BC5DCC" w:rsidRPr="00042AC7" w:rsidP="00BC5DCC">
      <w:pPr>
        <w:ind w:left="480"/>
      </w:pPr>
      <w:r w:rsidRPr="00042AC7">
        <w:t xml:space="preserve"> </w:t>
      </w:r>
      <w:r w:rsidRPr="00042AC7">
        <w:t xml:space="preserve">__ a. didn’t know the technology existed/don’t know much about the technology    </w:t>
      </w:r>
    </w:p>
    <w:p w:rsidR="00BC5DCC" w:rsidRPr="00042AC7" w:rsidP="00BC5DCC">
      <w:pPr>
        <w:ind w:left="480"/>
      </w:pPr>
      <w:r w:rsidRPr="00042AC7">
        <w:t xml:space="preserve"> </w:t>
      </w:r>
      <w:r w:rsidRPr="00042AC7">
        <w:t xml:space="preserve">__ b. not requested by clients  </w:t>
      </w:r>
    </w:p>
    <w:p w:rsidR="00BC5DCC" w:rsidRPr="00042AC7" w:rsidP="00BC5DCC">
      <w:pPr>
        <w:ind w:left="480"/>
      </w:pPr>
      <w:r w:rsidRPr="00042AC7">
        <w:t xml:space="preserve"> </w:t>
      </w:r>
      <w:r w:rsidRPr="00042AC7">
        <w:t>__ c. too expensive</w:t>
      </w:r>
    </w:p>
    <w:p w:rsidR="00BC5DCC" w:rsidRPr="00042AC7" w:rsidP="00BC5DCC">
      <w:pPr>
        <w:ind w:left="120"/>
      </w:pPr>
      <w:r w:rsidRPr="00042AC7">
        <w:t xml:space="preserve">      </w:t>
      </w:r>
      <w:r w:rsidRPr="00042AC7" w:rsidR="00274072">
        <w:t xml:space="preserve"> </w:t>
      </w:r>
      <w:r w:rsidRPr="00042AC7">
        <w:t>__ d. concerned about liability</w:t>
      </w:r>
    </w:p>
    <w:p w:rsidR="00DA5D82" w:rsidRPr="00042AC7" w:rsidP="00BC5DCC">
      <w:pPr>
        <w:ind w:left="120"/>
      </w:pPr>
      <w:r w:rsidRPr="00042AC7">
        <w:t xml:space="preserve">      </w:t>
      </w:r>
      <w:r w:rsidRPr="00042AC7" w:rsidR="00274072">
        <w:t xml:space="preserve"> </w:t>
      </w:r>
      <w:r w:rsidRPr="00042AC7">
        <w:t>__ e. delay in efficacy</w:t>
      </w:r>
    </w:p>
    <w:p w:rsidR="00274072" w:rsidRPr="00042AC7" w:rsidP="00BC5DCC">
      <w:pPr>
        <w:ind w:left="120"/>
      </w:pPr>
      <w:r w:rsidRPr="00042AC7">
        <w:t xml:space="preserve">       __ f. not sure they work</w:t>
      </w:r>
    </w:p>
    <w:p w:rsidR="00BC5DCC" w:rsidRPr="00042AC7" w:rsidP="00BC5DCC">
      <w:pPr>
        <w:ind w:left="480"/>
      </w:pPr>
      <w:r w:rsidRPr="00042AC7">
        <w:t xml:space="preserve"> </w:t>
      </w:r>
      <w:r w:rsidRPr="00042AC7">
        <w:t xml:space="preserve">__ </w:t>
      </w:r>
      <w:r w:rsidRPr="00042AC7">
        <w:t>g</w:t>
      </w:r>
      <w:r w:rsidRPr="00042AC7" w:rsidR="00DA5D82">
        <w:t xml:space="preserve">. </w:t>
      </w:r>
      <w:r w:rsidRPr="00042AC7">
        <w:t>other (please describe _____________________________________________)</w:t>
      </w:r>
    </w:p>
    <w:p w:rsidR="007B61A6" w:rsidRPr="00042AC7" w:rsidP="00BC5DCC">
      <w:pPr>
        <w:ind w:left="480"/>
      </w:pPr>
    </w:p>
    <w:p w:rsidR="00BC5DCC" w:rsidRPr="00274072" w:rsidP="00FF3222">
      <w:pPr>
        <w:rPr>
          <w:b/>
          <w:i/>
        </w:rPr>
      </w:pPr>
      <w:r w:rsidRPr="00274072">
        <w:rPr>
          <w:b/>
        </w:rPr>
        <w:t xml:space="preserve">Section 4.  </w:t>
      </w:r>
      <w:r w:rsidRPr="00274072" w:rsidR="00FF3222">
        <w:rPr>
          <w:b/>
          <w:i/>
        </w:rPr>
        <w:t>Administration</w:t>
      </w:r>
      <w:r w:rsidRPr="00274072">
        <w:rPr>
          <w:b/>
          <w:i/>
        </w:rPr>
        <w:t xml:space="preserve"> </w:t>
      </w:r>
    </w:p>
    <w:p w:rsidR="00DA5D82" w:rsidP="00BC5DCC"/>
    <w:p w:rsidR="00BC5DCC" w:rsidP="00BC5DCC">
      <w:r>
        <w:t xml:space="preserve">  1.  Regarding tick control, to what extent do the following types of clients make up your </w:t>
      </w:r>
    </w:p>
    <w:p w:rsidR="00BC5DCC" w:rsidRPr="00274072" w:rsidP="00042AC7">
      <w:pPr>
        <w:tabs>
          <w:tab w:val="center" w:pos="4680"/>
        </w:tabs>
        <w:rPr>
          <w:color w:val="FF0000"/>
        </w:rPr>
      </w:pPr>
      <w:r>
        <w:t xml:space="preserve">       </w:t>
      </w:r>
      <w:r w:rsidR="00274072">
        <w:t>b</w:t>
      </w:r>
      <w:r>
        <w:t>usiness</w:t>
      </w:r>
      <w:r w:rsidR="00274072">
        <w:t xml:space="preserve">? </w:t>
      </w:r>
      <w:r w:rsidRPr="00042AC7" w:rsidR="00274072">
        <w:t>(list percentage for each)</w:t>
      </w:r>
      <w:r w:rsidRPr="00042AC7">
        <w:t xml:space="preserve"> </w:t>
      </w:r>
      <w:r w:rsidRPr="00042AC7" w:rsidR="00042AC7">
        <w:tab/>
      </w:r>
    </w:p>
    <w:p w:rsidR="00BC5DCC" w:rsidP="00BC5DCC">
      <w:r>
        <w:t xml:space="preserve">       __% homeowners</w:t>
      </w:r>
    </w:p>
    <w:p w:rsidR="00BC5DCC" w:rsidP="00BC5DCC">
      <w:r>
        <w:t xml:space="preserve">       __% government agencies</w:t>
      </w:r>
    </w:p>
    <w:p w:rsidR="00ED3A63" w:rsidP="00BC5DCC">
      <w:r>
        <w:t xml:space="preserve">       __% private industry</w:t>
      </w:r>
    </w:p>
    <w:p w:rsidR="00ED3A63" w:rsidP="00ED3A63">
      <w:r>
        <w:t xml:space="preserve">       __% other (please describe _____________________________________________)</w:t>
      </w:r>
    </w:p>
    <w:p w:rsidR="00ED3A63" w:rsidP="00BC5DCC">
      <w:r>
        <w:t xml:space="preserve"> </w:t>
      </w:r>
    </w:p>
    <w:p w:rsidR="00D57FB6" w:rsidP="00D57FB6">
      <w:r>
        <w:t xml:space="preserve">  2.  What percentage of your business is tick control?</w:t>
      </w:r>
    </w:p>
    <w:p w:rsidR="00D57FB6" w:rsidP="00D57FB6">
      <w:pPr>
        <w:ind w:left="120"/>
      </w:pPr>
      <w:r>
        <w:t xml:space="preserve">      __  a. less than 10%</w:t>
      </w:r>
    </w:p>
    <w:p w:rsidR="00D57FB6" w:rsidP="00D57FB6">
      <w:pPr>
        <w:ind w:left="120"/>
      </w:pPr>
      <w:r>
        <w:t xml:space="preserve">      __  b. 10%-25%</w:t>
      </w:r>
    </w:p>
    <w:p w:rsidR="00D57FB6" w:rsidP="00D57FB6">
      <w:r>
        <w:t xml:space="preserve">        __  c. 26%-50%</w:t>
      </w:r>
    </w:p>
    <w:p w:rsidR="00D57FB6" w:rsidP="00D57FB6">
      <w:r>
        <w:t xml:space="preserve">        __  d. more than 50% </w:t>
      </w:r>
    </w:p>
    <w:p w:rsidR="00D57FB6" w:rsidP="00D57FB6"/>
    <w:p w:rsidR="00D57A01" w:rsidP="00D57A01">
      <w:r>
        <w:t xml:space="preserve">  3.  </w:t>
      </w:r>
      <w:r w:rsidR="00B77326">
        <w:t>What is the average amount your firm charges to treat a 1 acre property</w:t>
      </w:r>
      <w:r w:rsidR="00D57FB6">
        <w:t xml:space="preserve"> </w:t>
      </w:r>
      <w:r>
        <w:t xml:space="preserve">to control ticks </w:t>
      </w:r>
      <w:r w:rsidR="00D57FB6">
        <w:t xml:space="preserve">with </w:t>
      </w:r>
    </w:p>
    <w:p w:rsidR="00B77326" w:rsidP="00D57A01">
      <w:pPr>
        <w:ind w:left="408"/>
      </w:pPr>
      <w:r>
        <w:t xml:space="preserve"> c</w:t>
      </w:r>
      <w:r w:rsidR="00D57FB6">
        <w:t>onventional</w:t>
      </w:r>
      <w:r>
        <w:t xml:space="preserve"> </w:t>
      </w:r>
      <w:r w:rsidR="00D57FB6">
        <w:t>synthetic pesticides</w:t>
      </w:r>
      <w:r>
        <w:t>/visit?</w:t>
      </w:r>
    </w:p>
    <w:p w:rsidR="00B77326" w:rsidP="002E040E">
      <w:pPr>
        <w:ind w:left="120"/>
      </w:pPr>
      <w:r>
        <w:t xml:space="preserve">      __</w:t>
      </w:r>
      <w:r w:rsidR="0014780F">
        <w:t xml:space="preserve"> </w:t>
      </w:r>
      <w:r>
        <w:t xml:space="preserve"> a. less than $100</w:t>
      </w:r>
    </w:p>
    <w:p w:rsidR="00B77326" w:rsidP="002E040E">
      <w:pPr>
        <w:ind w:left="120"/>
      </w:pPr>
      <w:r>
        <w:t xml:space="preserve">      __  b. $101-$150</w:t>
      </w:r>
    </w:p>
    <w:p w:rsidR="00B77326" w:rsidP="002E040E">
      <w:r>
        <w:t xml:space="preserve">        __  c. $151-</w:t>
      </w:r>
      <w:r w:rsidR="007D6743">
        <w:t>$</w:t>
      </w:r>
      <w:r>
        <w:t>200</w:t>
      </w:r>
    </w:p>
    <w:p w:rsidR="00B77326" w:rsidP="002E040E">
      <w:r>
        <w:t xml:space="preserve">        __  d. more than $200 </w:t>
      </w:r>
    </w:p>
    <w:p w:rsidR="00ED3A63" w:rsidP="002E040E"/>
    <w:p w:rsidR="0014780F" w:rsidP="0014780F">
      <w:r>
        <w:t xml:space="preserve">  4.  What is the average number of applications of conventional synthetic pesticides does your </w:t>
      </w:r>
    </w:p>
    <w:p w:rsidR="00B77326" w:rsidP="0014780F">
      <w:pPr>
        <w:ind w:left="48"/>
      </w:pPr>
      <w:r>
        <w:t xml:space="preserve">       firm make to client properties/year?</w:t>
      </w:r>
    </w:p>
    <w:p w:rsidR="0014780F" w:rsidP="0014780F">
      <w:pPr>
        <w:ind w:left="120"/>
      </w:pPr>
      <w:r>
        <w:t xml:space="preserve">      __  a. 1</w:t>
      </w:r>
    </w:p>
    <w:p w:rsidR="0014780F" w:rsidP="0014780F">
      <w:pPr>
        <w:ind w:left="120"/>
      </w:pPr>
      <w:r>
        <w:t xml:space="preserve">      __  b. 2</w:t>
      </w:r>
    </w:p>
    <w:p w:rsidR="0014780F" w:rsidP="0014780F">
      <w:r>
        <w:t xml:space="preserve">        __  c. 3</w:t>
      </w:r>
    </w:p>
    <w:p w:rsidR="0014780F" w:rsidP="0014780F">
      <w:r>
        <w:t xml:space="preserve">        __  d. 4</w:t>
      </w:r>
    </w:p>
    <w:p w:rsidR="0014780F" w:rsidP="0014780F">
      <w:r>
        <w:t xml:space="preserve">        __  e. more than 4 </w:t>
      </w:r>
    </w:p>
    <w:p w:rsidR="002D2240" w:rsidP="0014780F"/>
    <w:p w:rsidR="007D6743" w:rsidRPr="00042AC7" w:rsidP="002D2240">
      <w:r>
        <w:t xml:space="preserve">  5.  If your firm was convinced </w:t>
      </w:r>
      <w:r w:rsidRPr="00042AC7">
        <w:t xml:space="preserve">that </w:t>
      </w:r>
      <w:r w:rsidRPr="00042AC7">
        <w:t>least toxic or</w:t>
      </w:r>
      <w:r w:rsidRPr="00042AC7">
        <w:t xml:space="preserve"> “eco-friendly” alternatives to the use of </w:t>
      </w:r>
    </w:p>
    <w:p w:rsidR="007D6743" w:rsidRPr="00042AC7" w:rsidP="007D6743">
      <w:r w:rsidRPr="00042AC7">
        <w:t xml:space="preserve">       c</w:t>
      </w:r>
      <w:r w:rsidRPr="00042AC7" w:rsidR="002D2240">
        <w:t>onventional</w:t>
      </w:r>
      <w:r w:rsidRPr="00042AC7">
        <w:t xml:space="preserve"> </w:t>
      </w:r>
      <w:r w:rsidRPr="00042AC7" w:rsidR="002D2240">
        <w:t xml:space="preserve">synthetic pesticide applications were effective in controlling ticks, would you </w:t>
      </w:r>
    </w:p>
    <w:p w:rsidR="00C05692" w:rsidRPr="00042AC7" w:rsidP="007D6743">
      <w:r w:rsidRPr="00042AC7">
        <w:t xml:space="preserve">       </w:t>
      </w:r>
      <w:r w:rsidRPr="00042AC7" w:rsidR="002D2240">
        <w:t xml:space="preserve">consider </w:t>
      </w:r>
      <w:r w:rsidRPr="00042AC7">
        <w:t>offering/</w:t>
      </w:r>
      <w:r w:rsidRPr="00042AC7" w:rsidR="002D2240">
        <w:t>using</w:t>
      </w:r>
      <w:r w:rsidRPr="00042AC7">
        <w:t xml:space="preserve"> </w:t>
      </w:r>
      <w:r w:rsidRPr="00042AC7" w:rsidR="002D2240">
        <w:t xml:space="preserve">these technologies alone or as part of an integrated tick management </w:t>
      </w:r>
    </w:p>
    <w:p w:rsidR="002D2240" w:rsidRPr="00042AC7" w:rsidP="002D2240">
      <w:pPr>
        <w:ind w:left="48"/>
      </w:pPr>
      <w:r w:rsidRPr="00042AC7">
        <w:t xml:space="preserve">      p</w:t>
      </w:r>
      <w:r w:rsidRPr="00042AC7">
        <w:t>rogram?</w:t>
      </w:r>
    </w:p>
    <w:p w:rsidR="002D2240" w:rsidRPr="00042AC7" w:rsidP="002D2240">
      <w:r w:rsidRPr="00042AC7">
        <w:t xml:space="preserve">       __ yes</w:t>
      </w:r>
    </w:p>
    <w:p w:rsidR="002D2240" w:rsidRPr="00042AC7" w:rsidP="002D2240">
      <w:r w:rsidRPr="00042AC7">
        <w:t xml:space="preserve">       __ no</w:t>
      </w:r>
    </w:p>
    <w:p w:rsidR="002D2240" w:rsidRPr="00042AC7" w:rsidP="002D2240">
      <w:pPr>
        <w:ind w:left="48"/>
      </w:pPr>
    </w:p>
    <w:p w:rsidR="007D6743" w:rsidRPr="00042AC7" w:rsidP="00647E31">
      <w:r w:rsidRPr="00042AC7">
        <w:t xml:space="preserve">  </w:t>
      </w:r>
      <w:r w:rsidRPr="00042AC7" w:rsidR="001F204E">
        <w:t>6</w:t>
      </w:r>
      <w:r w:rsidRPr="00042AC7">
        <w:t xml:space="preserve">.  </w:t>
      </w:r>
      <w:r w:rsidRPr="00042AC7" w:rsidR="00FF3222">
        <w:t xml:space="preserve">If your firm offered </w:t>
      </w:r>
      <w:r w:rsidRPr="00042AC7">
        <w:t xml:space="preserve">least toxic or </w:t>
      </w:r>
      <w:r w:rsidRPr="00042AC7">
        <w:t>“</w:t>
      </w:r>
      <w:r w:rsidRPr="00042AC7" w:rsidR="00FF3222">
        <w:t>eco-friendly</w:t>
      </w:r>
      <w:r w:rsidRPr="00042AC7">
        <w:t>”</w:t>
      </w:r>
      <w:r w:rsidRPr="00042AC7" w:rsidR="00FF3222">
        <w:t xml:space="preserve"> alternatives</w:t>
      </w:r>
      <w:r w:rsidRPr="00042AC7">
        <w:t xml:space="preserve"> to the use of conventional </w:t>
      </w:r>
    </w:p>
    <w:p w:rsidR="007D6743" w:rsidP="007D6743">
      <w:r w:rsidRPr="00042AC7">
        <w:t xml:space="preserve">       s</w:t>
      </w:r>
      <w:r w:rsidRPr="00042AC7" w:rsidR="00647E31">
        <w:t>ynthetic</w:t>
      </w:r>
      <w:r w:rsidRPr="00042AC7">
        <w:t xml:space="preserve"> </w:t>
      </w:r>
      <w:r w:rsidRPr="00042AC7" w:rsidR="00647E31">
        <w:t>pesticide applications to control</w:t>
      </w:r>
      <w:r w:rsidR="00647E31">
        <w:t xml:space="preserve"> ticks, do you think your clients would pay more </w:t>
      </w:r>
    </w:p>
    <w:p w:rsidR="00FF3222" w:rsidP="007D6743">
      <w:r>
        <w:t xml:space="preserve">       </w:t>
      </w:r>
      <w:r w:rsidR="00647E31">
        <w:t>for tick control?</w:t>
      </w:r>
    </w:p>
    <w:p w:rsidR="00FF3222">
      <w:r>
        <w:t xml:space="preserve">       __ yes</w:t>
      </w:r>
    </w:p>
    <w:p w:rsidR="00647E31">
      <w:r>
        <w:t xml:space="preserve">       __ no</w:t>
      </w:r>
    </w:p>
    <w:p w:rsidR="00647E31"/>
    <w:p w:rsidR="00647E31" w:rsidP="00647E31">
      <w:r>
        <w:t xml:space="preserve">  </w:t>
      </w:r>
      <w:r w:rsidR="001F204E">
        <w:t>7</w:t>
      </w:r>
      <w:r>
        <w:t>.  If you answered “yes” to the previous question, how much more?</w:t>
      </w:r>
    </w:p>
    <w:p w:rsidR="0014780F" w:rsidP="00647E31">
      <w:pPr>
        <w:ind w:left="420"/>
      </w:pPr>
      <w:r>
        <w:t xml:space="preserve">__  a. 50%  </w:t>
      </w:r>
    </w:p>
    <w:p w:rsidR="00647E31">
      <w:r>
        <w:t xml:space="preserve">       __  b. 100% </w:t>
      </w:r>
    </w:p>
    <w:p w:rsidR="00647E31">
      <w:r>
        <w:t xml:space="preserve">       __  c. 200% </w:t>
      </w:r>
    </w:p>
    <w:p w:rsidR="00272C96">
      <w:r>
        <w:t xml:space="preserve">       __  d. </w:t>
      </w:r>
      <w:r>
        <w:t>more than 200% more</w:t>
      </w:r>
    </w:p>
    <w:p w:rsidR="00272C96"/>
    <w:p w:rsidR="006476E0" w:rsidRPr="00042AC7">
      <w:r>
        <w:t xml:space="preserve">   </w:t>
      </w:r>
      <w:r w:rsidRPr="00042AC7">
        <w:t>8.  If your firm offers host-targeted alternatives, what does your firm charge/acre deployment?</w:t>
      </w:r>
    </w:p>
    <w:p w:rsidR="006476E0" w:rsidRPr="00042AC7">
      <w:r w:rsidRPr="00042AC7">
        <w:t xml:space="preserve">        (check and complete all that apply)</w:t>
      </w:r>
    </w:p>
    <w:p w:rsidR="006476E0" w:rsidRPr="00042AC7">
      <w:r w:rsidRPr="00042AC7">
        <w:t xml:space="preserve">        __ Damminix Tick Tubes (charge/acre deployment =  $_______________</w:t>
      </w:r>
    </w:p>
    <w:p w:rsidR="006476E0" w:rsidRPr="00042AC7">
      <w:r w:rsidRPr="00042AC7">
        <w:t xml:space="preserve">        __ 4-Poster deer treatment stations (charge/acre deployment =  $_______________ </w:t>
      </w:r>
    </w:p>
    <w:p w:rsidR="006476E0" w:rsidRPr="00042AC7">
      <w:r w:rsidRPr="00042AC7">
        <w:t xml:space="preserve">        __ Select TCS rodent bait boxes (charge/acre deployment =  $_______________</w:t>
      </w:r>
    </w:p>
    <w:p w:rsidR="006476E0" w:rsidRPr="00042AC7">
      <w:r w:rsidRPr="00042AC7">
        <w:t xml:space="preserve">        __  not applicable, our firm does not use host-targeted technologies</w:t>
      </w:r>
    </w:p>
    <w:p w:rsidR="001F204E" w:rsidRPr="00042AC7"/>
    <w:p w:rsidR="008D3F8B" w:rsidRPr="00042AC7"/>
    <w:p w:rsidR="008D3F8B" w:rsidRPr="00042AC7">
      <w:r w:rsidRPr="00042AC7">
        <w:t>May we contact you for clarification or additional questions?</w:t>
      </w:r>
    </w:p>
    <w:p w:rsidR="008D3F8B" w:rsidRPr="00042AC7">
      <w:r w:rsidRPr="00042AC7">
        <w:t xml:space="preserve">   __ yes </w:t>
      </w:r>
    </w:p>
    <w:p w:rsidR="008D3F8B" w:rsidRPr="00042AC7">
      <w:r w:rsidRPr="00042AC7">
        <w:t xml:space="preserve">              name: _____________________________________________________</w:t>
      </w:r>
    </w:p>
    <w:p w:rsidR="008D3F8B" w:rsidRPr="00042AC7">
      <w:r w:rsidRPr="00042AC7">
        <w:t xml:space="preserve">              name of firm: _______________________________________________</w:t>
      </w:r>
    </w:p>
    <w:p w:rsidR="008D3F8B" w:rsidRPr="00042AC7">
      <w:r w:rsidRPr="00042AC7">
        <w:t xml:space="preserve">              telephone number: ___________________________________________</w:t>
      </w:r>
    </w:p>
    <w:p w:rsidR="008D3F8B" w:rsidRPr="00042AC7">
      <w:r w:rsidRPr="00042AC7">
        <w:t xml:space="preserve">              e-mail address: ______________________________________________</w:t>
      </w:r>
    </w:p>
    <w:p w:rsidR="008D3F8B" w:rsidRPr="00042AC7">
      <w:r w:rsidRPr="00042AC7">
        <w:t xml:space="preserve">   __ no</w:t>
      </w:r>
    </w:p>
    <w:sectPr w:rsidSect="00FB52C2">
      <w:pgSz w:w="12240" w:h="15840" w:code="1"/>
      <w:pgMar w:top="1440" w:right="1440" w:bottom="1008" w:left="1440" w:header="720" w:footer="720" w:gutter="0"/>
      <w:cols w:space="720"/>
      <w:noEndnote/>
      <w:titlePg/>
      <w:docGrid w:linePitch="6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F82342F"/>
    <w:multiLevelType w:val="hybridMultilevel"/>
    <w:tmpl w:val="C5AAB19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110"/>
        </w:tabs>
        <w:ind w:left="111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30"/>
        </w:tabs>
        <w:ind w:left="1830" w:hanging="180"/>
      </w:pPr>
    </w:lvl>
    <w:lvl w:ilvl="3" w:tentative="1">
      <w:start w:val="1"/>
      <w:numFmt w:val="decimal"/>
      <w:lvlText w:val="%4."/>
      <w:lvlJc w:val="left"/>
      <w:pPr>
        <w:tabs>
          <w:tab w:val="num" w:pos="2550"/>
        </w:tabs>
        <w:ind w:left="25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70"/>
        </w:tabs>
        <w:ind w:left="327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90"/>
        </w:tabs>
        <w:ind w:left="3990" w:hanging="180"/>
      </w:pPr>
    </w:lvl>
    <w:lvl w:ilvl="6" w:tentative="1">
      <w:start w:val="1"/>
      <w:numFmt w:val="decimal"/>
      <w:lvlText w:val="%7."/>
      <w:lvlJc w:val="left"/>
      <w:pPr>
        <w:tabs>
          <w:tab w:val="num" w:pos="4710"/>
        </w:tabs>
        <w:ind w:left="47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30"/>
        </w:tabs>
        <w:ind w:left="543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50"/>
        </w:tabs>
        <w:ind w:left="6150" w:hanging="180"/>
      </w:pPr>
    </w:lvl>
  </w:abstractNum>
  <w:abstractNum w:abstractNumId="1">
    <w:nsid w:val="36FA4115"/>
    <w:multiLevelType w:val="hybridMultilevel"/>
    <w:tmpl w:val="2CF05BAA"/>
    <w:lvl w:ilvl="0">
      <w:start w:val="2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2">
    <w:nsid w:val="39773FA0"/>
    <w:multiLevelType w:val="hybridMultilevel"/>
    <w:tmpl w:val="FBC08842"/>
    <w:lvl w:ilvl="0">
      <w:start w:val="2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3">
    <w:nsid w:val="47CC2962"/>
    <w:multiLevelType w:val="hybridMultilevel"/>
    <w:tmpl w:val="6C92AF7C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4">
    <w:nsid w:val="4B3159D7"/>
    <w:multiLevelType w:val="hybridMultilevel"/>
    <w:tmpl w:val="4670A462"/>
    <w:lvl w:ilvl="0">
      <w:start w:val="1"/>
      <w:numFmt w:val="decimal"/>
      <w:lvlText w:val="%1."/>
      <w:lvlJc w:val="left"/>
      <w:pPr>
        <w:tabs>
          <w:tab w:val="num" w:pos="408"/>
        </w:tabs>
        <w:ind w:left="408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5">
    <w:nsid w:val="5B047619"/>
    <w:multiLevelType w:val="hybridMultilevel"/>
    <w:tmpl w:val="BEE850EE"/>
    <w:lvl w:ilvl="0">
      <w:start w:val="2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6">
    <w:nsid w:val="5CB96ABF"/>
    <w:multiLevelType w:val="hybridMultilevel"/>
    <w:tmpl w:val="BB565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6E8D6A38"/>
    <w:multiLevelType w:val="hybridMultilevel"/>
    <w:tmpl w:val="434E881C"/>
    <w:lvl w:ilvl="0">
      <w:start w:val="2"/>
      <w:numFmt w:val="decimal"/>
      <w:lvlText w:val="%1."/>
      <w:lvlJc w:val="left"/>
      <w:pPr>
        <w:tabs>
          <w:tab w:val="num" w:pos="408"/>
        </w:tabs>
        <w:ind w:left="408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128"/>
        </w:tabs>
        <w:ind w:left="1128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48"/>
        </w:tabs>
        <w:ind w:left="1848" w:hanging="180"/>
      </w:pPr>
    </w:lvl>
    <w:lvl w:ilvl="3" w:tentative="1">
      <w:start w:val="1"/>
      <w:numFmt w:val="decimal"/>
      <w:lvlText w:val="%4."/>
      <w:lvlJc w:val="left"/>
      <w:pPr>
        <w:tabs>
          <w:tab w:val="num" w:pos="2568"/>
        </w:tabs>
        <w:ind w:left="2568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88"/>
        </w:tabs>
        <w:ind w:left="328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008"/>
        </w:tabs>
        <w:ind w:left="4008" w:hanging="180"/>
      </w:pPr>
    </w:lvl>
    <w:lvl w:ilvl="6" w:tentative="1">
      <w:start w:val="1"/>
      <w:numFmt w:val="decimal"/>
      <w:lvlText w:val="%7."/>
      <w:lvlJc w:val="left"/>
      <w:pPr>
        <w:tabs>
          <w:tab w:val="num" w:pos="4728"/>
        </w:tabs>
        <w:ind w:left="472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48"/>
        </w:tabs>
        <w:ind w:left="544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68"/>
        </w:tabs>
        <w:ind w:left="6168" w:hanging="180"/>
      </w:pPr>
    </w:lvl>
  </w:abstractNum>
  <w:abstractNum w:abstractNumId="8">
    <w:nsid w:val="7B8314D9"/>
    <w:multiLevelType w:val="hybridMultilevel"/>
    <w:tmpl w:val="50C615E8"/>
    <w:lvl w:ilvl="0">
      <w:start w:val="1"/>
      <w:numFmt w:val="lowerLetter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>
    <w:nsid w:val="7D920AE5"/>
    <w:multiLevelType w:val="hybridMultilevel"/>
    <w:tmpl w:val="8F065F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7F9C59D3"/>
    <w:multiLevelType w:val="hybridMultilevel"/>
    <w:tmpl w:val="D0B446A0"/>
    <w:lvl w:ilvl="0">
      <w:start w:val="6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5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3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rawingGridHorizontalSpacing w:val="24"/>
  <w:drawingGridVerticalSpacing w:val="65"/>
  <w:displayHorizont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54EF"/>
    <w:rsid w:val="000040F8"/>
    <w:rsid w:val="00042AC7"/>
    <w:rsid w:val="000638D5"/>
    <w:rsid w:val="0014780F"/>
    <w:rsid w:val="001970C1"/>
    <w:rsid w:val="001A602A"/>
    <w:rsid w:val="001F204E"/>
    <w:rsid w:val="00272C96"/>
    <w:rsid w:val="00274072"/>
    <w:rsid w:val="002D2240"/>
    <w:rsid w:val="002D6628"/>
    <w:rsid w:val="002E040E"/>
    <w:rsid w:val="003E50CD"/>
    <w:rsid w:val="00436ACB"/>
    <w:rsid w:val="004F5040"/>
    <w:rsid w:val="00515487"/>
    <w:rsid w:val="00581872"/>
    <w:rsid w:val="006476E0"/>
    <w:rsid w:val="00647E31"/>
    <w:rsid w:val="00663A33"/>
    <w:rsid w:val="00672938"/>
    <w:rsid w:val="00712380"/>
    <w:rsid w:val="00712EBA"/>
    <w:rsid w:val="00720B1A"/>
    <w:rsid w:val="007B61A6"/>
    <w:rsid w:val="007D6743"/>
    <w:rsid w:val="00823554"/>
    <w:rsid w:val="008C4266"/>
    <w:rsid w:val="008D3F8B"/>
    <w:rsid w:val="009A54EF"/>
    <w:rsid w:val="00A14DFC"/>
    <w:rsid w:val="00A9131B"/>
    <w:rsid w:val="00AE3816"/>
    <w:rsid w:val="00B11330"/>
    <w:rsid w:val="00B365CC"/>
    <w:rsid w:val="00B63201"/>
    <w:rsid w:val="00B77326"/>
    <w:rsid w:val="00B850BB"/>
    <w:rsid w:val="00BC5DCC"/>
    <w:rsid w:val="00C05692"/>
    <w:rsid w:val="00CE6641"/>
    <w:rsid w:val="00D079DC"/>
    <w:rsid w:val="00D50C1D"/>
    <w:rsid w:val="00D57A01"/>
    <w:rsid w:val="00D57FB6"/>
    <w:rsid w:val="00DA5D82"/>
    <w:rsid w:val="00E27DF0"/>
    <w:rsid w:val="00ED3A63"/>
    <w:rsid w:val="00EE5018"/>
    <w:rsid w:val="00F516D0"/>
    <w:rsid w:val="00FB52C2"/>
    <w:rsid w:val="00FD2D11"/>
    <w:rsid w:val="00FF3222"/>
  </w:rsids>
  <w:docVars>
    <w:docVar w:name="__Grammarly_42___1" w:val="H4sIAAAAAAAEAKtWcslP9kxRslIyNDY2sDQwNLIwMjQzNTM1NDdW0lEKTi0uzszPAykwrAUAX+Xqu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67150561-89EB-42B5-A234-7D855C040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1970C1"/>
    <w:rPr>
      <w:color w:val="0000FF"/>
      <w:u w:val="single"/>
    </w:rPr>
  </w:style>
  <w:style w:type="paragraph" w:styleId="BodyText2">
    <w:name w:val="Body Text 2"/>
    <w:basedOn w:val="Normal"/>
    <w:link w:val="BodyText2Char"/>
    <w:rsid w:val="001970C1"/>
    <w:pPr>
      <w:widowControl w:val="0"/>
    </w:pPr>
    <w:rPr>
      <w:snapToGrid w:val="0"/>
    </w:rPr>
  </w:style>
  <w:style w:type="character" w:customStyle="1" w:styleId="BodyText2Char">
    <w:name w:val="Body Text 2 Char"/>
    <w:link w:val="BodyText2"/>
    <w:rsid w:val="001970C1"/>
    <w:rPr>
      <w:snapToGrid w:val="0"/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70</Words>
  <Characters>8319</Characters>
  <Application>Microsoft Office Word</Application>
  <DocSecurity>0</DocSecurity>
  <Lines>346</Lines>
  <Paragraphs>2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ure and Availability of Commercial Tick Control Services:</vt:lpstr>
    </vt:vector>
  </TitlesOfParts>
  <Company>T. L. Schulze, Ph.D., Inc.</Company>
  <LinksUpToDate>false</LinksUpToDate>
  <CharactersWithSpaces>9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e and Availability of Commercial Tick Control Services:</dc:title>
  <dc:creator>schulze</dc:creator>
  <cp:lastModifiedBy>Clunis, Odion (CDC/DDPHSS/OS/OSI)</cp:lastModifiedBy>
  <cp:revision>2</cp:revision>
  <cp:lastPrinted>2011-10-18T14:49:00Z</cp:lastPrinted>
  <dcterms:created xsi:type="dcterms:W3CDTF">2022-09-30T12:00:00Z</dcterms:created>
  <dcterms:modified xsi:type="dcterms:W3CDTF">2022-09-30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ActionId">
    <vt:lpwstr>e778dd7e-f56c-429b-a555-048957ce790f</vt:lpwstr>
  </property>
  <property fmtid="{D5CDD505-2E9C-101B-9397-08002B2CF9AE}" pid="3" name="MSIP_Label_8af03ff0-41c5-4c41-b55e-fabb8fae94be_ContentBits">
    <vt:lpwstr>0</vt:lpwstr>
  </property>
  <property fmtid="{D5CDD505-2E9C-101B-9397-08002B2CF9AE}" pid="4" name="MSIP_Label_8af03ff0-41c5-4c41-b55e-fabb8fae94be_Enabled">
    <vt:lpwstr>true</vt:lpwstr>
  </property>
  <property fmtid="{D5CDD505-2E9C-101B-9397-08002B2CF9AE}" pid="5" name="MSIP_Label_8af03ff0-41c5-4c41-b55e-fabb8fae94be_Method">
    <vt:lpwstr>Privileged</vt:lpwstr>
  </property>
  <property fmtid="{D5CDD505-2E9C-101B-9397-08002B2CF9AE}" pid="6" name="MSIP_Label_8af03ff0-41c5-4c41-b55e-fabb8fae94be_Name">
    <vt:lpwstr>8af03ff0-41c5-4c41-b55e-fabb8fae94be</vt:lpwstr>
  </property>
  <property fmtid="{D5CDD505-2E9C-101B-9397-08002B2CF9AE}" pid="7" name="MSIP_Label_8af03ff0-41c5-4c41-b55e-fabb8fae94be_SetDate">
    <vt:lpwstr>2022-09-30T12:00:46Z</vt:lpwstr>
  </property>
  <property fmtid="{D5CDD505-2E9C-101B-9397-08002B2CF9AE}" pid="8" name="MSIP_Label_8af03ff0-41c5-4c41-b55e-fabb8fae94be_SiteId">
    <vt:lpwstr>9ce70869-60db-44fd-abe8-d2767077fc8f</vt:lpwstr>
  </property>
</Properties>
</file>